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E5E6" w14:textId="6D315A85" w:rsidR="00313A81" w:rsidRPr="00BB3898" w:rsidRDefault="00077DD0" w:rsidP="00313A81">
      <w:pPr>
        <w:jc w:val="center"/>
        <w:rPr>
          <w:rFonts w:ascii="宋体" w:eastAsia="宋体" w:hAnsi="宋体" w:cs="Microsoft YaHei UI"/>
          <w:b/>
          <w:bCs/>
          <w:spacing w:val="5"/>
          <w:kern w:val="0"/>
          <w:sz w:val="40"/>
          <w:szCs w:val="40"/>
          <w:shd w:val="clear" w:color="auto" w:fill="FFFFFF"/>
        </w:rPr>
      </w:pPr>
      <w:bookmarkStart w:id="0" w:name="_Hlk134285977"/>
      <w:r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爱丁堡</w:t>
      </w:r>
      <w:r w:rsidR="005066A0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大学</w:t>
      </w:r>
      <w:r w:rsidR="00D26D2B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学分交流</w:t>
      </w:r>
      <w:r w:rsidR="00313A81" w:rsidRPr="00BB3898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项目</w:t>
      </w:r>
    </w:p>
    <w:p w14:paraId="21C2A9F7" w14:textId="77777777" w:rsidR="004D0999" w:rsidRPr="002B10E8" w:rsidRDefault="004D0999" w:rsidP="00D155B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5B365D15" w14:textId="64748C4D" w:rsidR="004500F5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一、项目概况</w:t>
      </w:r>
    </w:p>
    <w:p w14:paraId="41F06BB8" w14:textId="052E3552" w:rsidR="003C398D" w:rsidRPr="00D400CD" w:rsidRDefault="009B73F0" w:rsidP="00490CD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历史悠久，</w:t>
      </w:r>
      <w:r w:rsidRPr="00D400CD">
        <w:rPr>
          <w:rFonts w:ascii="宋体" w:eastAsia="宋体" w:hAnsi="宋体" w:cstheme="minorEastAsia" w:hint="eastAsia"/>
          <w:kern w:val="2"/>
          <w:sz w:val="21"/>
        </w:rPr>
        <w:t>以其出色而多样化的教学与研究而享誉世界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。该</w:t>
      </w:r>
      <w:r w:rsidRPr="00D400CD">
        <w:rPr>
          <w:rFonts w:ascii="宋体" w:eastAsia="宋体" w:hAnsi="宋体" w:cstheme="minorEastAsia" w:hint="eastAsia"/>
          <w:kern w:val="2"/>
          <w:sz w:val="21"/>
        </w:rPr>
        <w:t>交流项目为学生提供一学期或一个学年专业课程学习的机会。学生作为全日制注册学生，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和当地学生一起</w:t>
      </w:r>
      <w:r w:rsidRPr="00D400CD">
        <w:rPr>
          <w:rFonts w:ascii="宋体" w:eastAsia="宋体" w:hAnsi="宋体" w:cstheme="minorEastAsia" w:hint="eastAsia"/>
          <w:kern w:val="2"/>
          <w:sz w:val="21"/>
        </w:rPr>
        <w:t>全浸入式在爱丁堡大学学习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项目结束时通过评估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，学生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将</w:t>
      </w:r>
      <w:r w:rsidRPr="00D400CD">
        <w:rPr>
          <w:rFonts w:ascii="宋体" w:eastAsia="宋体" w:hAnsi="宋体" w:cstheme="minorEastAsia" w:hint="eastAsia"/>
          <w:kern w:val="2"/>
          <w:sz w:val="21"/>
        </w:rPr>
        <w:t>获得学校的官方成绩单和学分。学校专业设置齐全，课程选择范围广泛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交流学生可享受学校校友福利，继续在爱丁堡大学深造，</w:t>
      </w:r>
      <w:r w:rsidR="00F006E8">
        <w:rPr>
          <w:rFonts w:ascii="宋体" w:eastAsia="宋体" w:hAnsi="宋体" w:cstheme="minorEastAsia" w:hint="eastAsia"/>
          <w:kern w:val="2"/>
          <w:sz w:val="21"/>
        </w:rPr>
        <w:t>可</w:t>
      </w:r>
      <w:r w:rsidRPr="00D400CD">
        <w:rPr>
          <w:rFonts w:ascii="宋体" w:eastAsia="宋体" w:hAnsi="宋体" w:cstheme="minorEastAsia" w:hint="eastAsia"/>
          <w:kern w:val="2"/>
          <w:sz w:val="21"/>
        </w:rPr>
        <w:t>获得学费减免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所在城市环境优美、富于人文历史氛围，被联合国教科文组织评为世界遗产。</w:t>
      </w:r>
    </w:p>
    <w:p w14:paraId="225FD9F2" w14:textId="77777777" w:rsidR="009B73F0" w:rsidRPr="00D400CD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7E12D68E" w14:textId="514F4504" w:rsidR="00096782" w:rsidRPr="00D400CD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二、</w:t>
      </w:r>
      <w:r w:rsidR="006539D7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大学</w:t>
      </w:r>
      <w:r w:rsidR="004C6AE4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介绍</w:t>
      </w:r>
    </w:p>
    <w:p w14:paraId="00411B62" w14:textId="77777777" w:rsidR="006539D7" w:rsidRPr="00D400CD" w:rsidRDefault="006539D7" w:rsidP="006539D7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学校简介：</w:t>
      </w:r>
    </w:p>
    <w:p w14:paraId="01238854" w14:textId="26938D3E" w:rsidR="009B73F0" w:rsidRPr="00D400CD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（</w:t>
      </w:r>
      <w:r w:rsidRPr="00D400CD">
        <w:rPr>
          <w:rFonts w:ascii="宋体" w:eastAsia="宋体" w:hAnsi="宋体" w:cstheme="minorEastAsia"/>
          <w:kern w:val="2"/>
          <w:sz w:val="21"/>
        </w:rPr>
        <w:t>The University of  Edinburgh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，简称爱大，是世界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20 </w:t>
      </w:r>
      <w:r w:rsidRPr="00D400CD">
        <w:rPr>
          <w:rFonts w:ascii="宋体" w:eastAsia="宋体" w:hAnsi="宋体" w:cstheme="minorEastAsia" w:hint="eastAsia"/>
          <w:kern w:val="2"/>
          <w:sz w:val="21"/>
        </w:rPr>
        <w:t>强顶尖名校，在英国乃至全世界一直享有极高美誉。爱丁堡大学位于英国</w:t>
      </w:r>
      <w:hyperlink r:id="rId8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苏格兰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的首府爱丁堡市，成立于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1583 </w:t>
      </w:r>
      <w:r w:rsidRPr="00D400CD">
        <w:rPr>
          <w:rFonts w:ascii="宋体" w:eastAsia="宋体" w:hAnsi="宋体" w:cstheme="minorEastAsia" w:hint="eastAsia"/>
          <w:kern w:val="2"/>
          <w:sz w:val="21"/>
        </w:rPr>
        <w:t>年，是全英第六古老的综合研究型大学。根据</w:t>
      </w:r>
      <w:r w:rsidRPr="00D400CD">
        <w:rPr>
          <w:rFonts w:ascii="宋体" w:eastAsia="宋体" w:hAnsi="宋体" w:cstheme="minorEastAsia"/>
          <w:kern w:val="2"/>
          <w:sz w:val="21"/>
        </w:rPr>
        <w:t>20</w:t>
      </w:r>
      <w:r w:rsidR="00425BA7" w:rsidRPr="00D400CD">
        <w:rPr>
          <w:rFonts w:ascii="宋体" w:eastAsia="宋体" w:hAnsi="宋体" w:cstheme="minorEastAsia"/>
          <w:kern w:val="2"/>
          <w:sz w:val="21"/>
        </w:rPr>
        <w:t>23</w:t>
      </w:r>
      <w:r w:rsidRPr="00D400CD">
        <w:rPr>
          <w:rFonts w:ascii="宋体" w:eastAsia="宋体" w:hAnsi="宋体" w:cstheme="minorEastAsia" w:hint="eastAsia"/>
          <w:kern w:val="2"/>
          <w:sz w:val="21"/>
        </w:rPr>
        <w:t>年的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</w:t>
      </w:r>
      <w:hyperlink r:id="rId9" w:history="1">
        <w:r w:rsidRPr="00D400CD">
          <w:rPr>
            <w:rFonts w:ascii="宋体" w:eastAsia="宋体" w:hAnsi="宋体" w:cstheme="minorEastAsia"/>
            <w:kern w:val="2"/>
            <w:sz w:val="21"/>
          </w:rPr>
          <w:t xml:space="preserve">QS </w:t>
        </w:r>
        <w:r w:rsidRPr="00D400CD">
          <w:rPr>
            <w:rFonts w:ascii="宋体" w:eastAsia="宋体" w:hAnsi="宋体" w:cstheme="minorEastAsia" w:hint="eastAsia"/>
            <w:kern w:val="2"/>
            <w:sz w:val="21"/>
          </w:rPr>
          <w:t>世界大学排名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，爱丁堡大学被列为</w:t>
      </w:r>
      <w:hyperlink r:id="rId10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苏格兰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首位、英国第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五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、世界排名第十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六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。爱丁堡大学是最早名列</w:t>
      </w:r>
      <w:hyperlink r:id="rId11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罗素集团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（</w:t>
      </w:r>
      <w:r w:rsidRPr="00D400CD">
        <w:rPr>
          <w:rFonts w:ascii="宋体" w:eastAsia="宋体" w:hAnsi="宋体" w:cstheme="minorEastAsia"/>
          <w:kern w:val="2"/>
          <w:sz w:val="21"/>
        </w:rPr>
        <w:t>Russell Group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的综合型大学之一，也是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科英布拉集团（</w:t>
      </w:r>
      <w:r w:rsidR="00425BA7" w:rsidRPr="00D400CD">
        <w:rPr>
          <w:rFonts w:ascii="宋体" w:eastAsia="宋体" w:hAnsi="宋体" w:cstheme="minorEastAsia"/>
          <w:kern w:val="2"/>
          <w:sz w:val="21"/>
        </w:rPr>
        <w:t>Coimbra Group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）</w:t>
      </w:r>
      <w:r w:rsidRPr="00D400CD">
        <w:rPr>
          <w:rFonts w:ascii="宋体" w:eastAsia="宋体" w:hAnsi="宋体" w:cstheme="minorEastAsia" w:hint="eastAsia"/>
          <w:kern w:val="2"/>
          <w:sz w:val="21"/>
        </w:rPr>
        <w:t>和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</w:t>
      </w:r>
      <w:hyperlink r:id="rId12" w:history="1">
        <w:r w:rsidRPr="00D400CD">
          <w:rPr>
            <w:rFonts w:ascii="宋体" w:eastAsia="宋体" w:hAnsi="宋体" w:cstheme="minorEastAsia"/>
            <w:kern w:val="2"/>
            <w:sz w:val="21"/>
          </w:rPr>
          <w:t>Universitas 21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的创建成员之一，同时与牛津大学、剑桥大学、伦敦大学学院、帝国理工学院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共</w:t>
      </w:r>
      <w:r w:rsidRPr="00D400CD">
        <w:rPr>
          <w:rFonts w:ascii="宋体" w:eastAsia="宋体" w:hAnsi="宋体" w:cstheme="minorEastAsia" w:hint="eastAsia"/>
          <w:kern w:val="2"/>
          <w:sz w:val="21"/>
        </w:rPr>
        <w:t>属于</w:t>
      </w:r>
      <w:hyperlink r:id="rId13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欧洲研究型大学联盟</w:t>
        </w:r>
        <w:r w:rsidRPr="00D400CD">
          <w:rPr>
            <w:rFonts w:ascii="宋体" w:eastAsia="宋体" w:hAnsi="宋体" w:cstheme="minorEastAsia"/>
            <w:kern w:val="2"/>
            <w:sz w:val="21"/>
          </w:rPr>
          <w:t xml:space="preserve"> 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（</w:t>
      </w:r>
      <w:r w:rsidRPr="00D400CD">
        <w:rPr>
          <w:rFonts w:ascii="宋体" w:eastAsia="宋体" w:hAnsi="宋体" w:cstheme="minorEastAsia"/>
          <w:kern w:val="2"/>
          <w:sz w:val="21"/>
        </w:rPr>
        <w:t>LERU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成员，在教学和科研方面都享有很高国际生誉。同时，爱丁堡大学也是最受中国留学生欢迎的英国大学之一。</w:t>
      </w:r>
    </w:p>
    <w:p w14:paraId="4D71E457" w14:textId="00DD6DA5" w:rsidR="009B73F0" w:rsidRPr="00D400CD" w:rsidRDefault="00425BA7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是英国最具规模的院校之一。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下设</w:t>
      </w:r>
      <w:r w:rsidRPr="00D400CD">
        <w:rPr>
          <w:rFonts w:ascii="宋体" w:eastAsia="宋体" w:hAnsi="宋体" w:cstheme="minorEastAsia" w:hint="eastAsia"/>
          <w:kern w:val="2"/>
          <w:sz w:val="21"/>
        </w:rPr>
        <w:t>三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大学院（</w:t>
      </w:r>
      <w:r w:rsidR="009B73F0" w:rsidRPr="00D400CD">
        <w:rPr>
          <w:rFonts w:ascii="宋体" w:eastAsia="宋体" w:hAnsi="宋体" w:cstheme="minorEastAsia"/>
          <w:kern w:val="2"/>
          <w:sz w:val="21"/>
        </w:rPr>
        <w:t>Colleges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），包括人文</w:t>
      </w:r>
      <w:r w:rsidRPr="00D400CD">
        <w:rPr>
          <w:rFonts w:ascii="宋体" w:eastAsia="宋体" w:hAnsi="宋体" w:cstheme="minorEastAsia" w:hint="eastAsia"/>
          <w:kern w:val="2"/>
          <w:sz w:val="21"/>
        </w:rPr>
        <w:t>与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社会科学学院、科学及工程学院、医学</w:t>
      </w:r>
      <w:r w:rsidRPr="00D400CD">
        <w:rPr>
          <w:rFonts w:ascii="宋体" w:eastAsia="宋体" w:hAnsi="宋体" w:cstheme="minorEastAsia" w:hint="eastAsia"/>
          <w:kern w:val="2"/>
          <w:sz w:val="21"/>
        </w:rPr>
        <w:t>和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兽医学院。在三大学院下分设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22 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个系（</w:t>
      </w:r>
      <w:r w:rsidR="009B73F0" w:rsidRPr="00D400CD">
        <w:rPr>
          <w:rFonts w:ascii="宋体" w:eastAsia="宋体" w:hAnsi="宋体" w:cstheme="minorEastAsia"/>
          <w:kern w:val="2"/>
          <w:sz w:val="21"/>
        </w:rPr>
        <w:t>Schools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），为超过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32000 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名在校生提供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900 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多种学位课程。爱丁堡大学</w:t>
      </w:r>
      <w:r w:rsidRPr="00D400CD">
        <w:rPr>
          <w:rFonts w:ascii="宋体" w:eastAsia="宋体" w:hAnsi="宋体" w:cstheme="minorEastAsia" w:hint="eastAsia"/>
          <w:kern w:val="2"/>
          <w:sz w:val="21"/>
        </w:rPr>
        <w:t>是一所名副其实的国际化大学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，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有一套非常严格的录取选拔机制，每年的新生录取比例仅为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10%-11%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，亦是英国大学中入学竞争最为激烈、申请难度最高的大学之一。</w:t>
      </w:r>
    </w:p>
    <w:p w14:paraId="02D5B244" w14:textId="58C03340" w:rsidR="00345404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培育了大量优秀人才，包括自然学家查尔斯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达尔文、英国前首相戈登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布朗、数学家托马斯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叶贝斯等在内的众多知名人士均是这个学校的毕业生。爱丁堡大学共产生了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19 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诺贝尔奖获得者、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1 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阿贝尔奖获得者。</w:t>
      </w:r>
    </w:p>
    <w:p w14:paraId="16D9C6E8" w14:textId="0AE4F5E9" w:rsidR="00051E1A" w:rsidRPr="00D400CD" w:rsidRDefault="00051E1A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051E1A">
        <w:rPr>
          <w:rFonts w:ascii="宋体" w:eastAsia="宋体" w:hAnsi="宋体" w:cstheme="minorEastAsia" w:hint="eastAsia"/>
          <w:kern w:val="2"/>
          <w:sz w:val="21"/>
        </w:rPr>
        <w:t>大学所在地爱丁堡市是苏格兰首府，城市环境优美、富于人文历史氛围，被联合国教科文组织评为世界遗产。在</w:t>
      </w:r>
      <w:r>
        <w:rPr>
          <w:rFonts w:ascii="宋体" w:eastAsia="宋体" w:hAnsi="宋体" w:cstheme="minorEastAsia" w:hint="eastAsia"/>
          <w:kern w:val="2"/>
          <w:sz w:val="21"/>
        </w:rPr>
        <w:t>欧洲启蒙运动的浪潮中，爱丁堡大学是欧洲学术中心。因此，爱丁堡也有“北方雅典”的美誉。</w:t>
      </w:r>
    </w:p>
    <w:p w14:paraId="59C57F1E" w14:textId="77777777" w:rsidR="00D400CD" w:rsidRDefault="004D0999" w:rsidP="00D400CD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lastRenderedPageBreak/>
        <w:t>综合排名：</w:t>
      </w:r>
      <w:r w:rsidRPr="00D400CD">
        <w:rPr>
          <w:rFonts w:ascii="宋体" w:eastAsia="宋体" w:hAnsi="宋体" w:cstheme="minorEastAsia"/>
          <w:kern w:val="2"/>
          <w:sz w:val="21"/>
        </w:rPr>
        <w:t>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>3</w:t>
      </w:r>
      <w:r w:rsidRPr="00D400CD">
        <w:rPr>
          <w:rFonts w:ascii="宋体" w:eastAsia="宋体" w:hAnsi="宋体" w:cstheme="minorEastAsia"/>
          <w:kern w:val="2"/>
          <w:sz w:val="21"/>
        </w:rPr>
        <w:t>年QS世界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大学</w:t>
      </w:r>
      <w:r w:rsidRPr="00D400CD">
        <w:rPr>
          <w:rFonts w:ascii="宋体" w:eastAsia="宋体" w:hAnsi="宋体" w:cstheme="minorEastAsia"/>
          <w:kern w:val="2"/>
          <w:sz w:val="21"/>
        </w:rPr>
        <w:t>排名第</w:t>
      </w:r>
      <w:r w:rsidR="00D26D2B" w:rsidRPr="00D400CD">
        <w:rPr>
          <w:rFonts w:ascii="宋体" w:eastAsia="宋体" w:hAnsi="宋体" w:cstheme="minorEastAsia"/>
          <w:kern w:val="2"/>
          <w:sz w:val="21"/>
        </w:rPr>
        <w:t>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6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；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 xml:space="preserve">3 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U.S. News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全球最佳大学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第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3</w:t>
      </w:r>
      <w:r w:rsidR="00FE50AD" w:rsidRPr="00D400CD">
        <w:rPr>
          <w:rFonts w:ascii="宋体" w:eastAsia="宋体" w:hAnsi="宋体" w:cstheme="minorEastAsia"/>
          <w:kern w:val="2"/>
          <w:sz w:val="21"/>
        </w:rPr>
        <w:t>4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，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>3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泰晤士高等教育世界大学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0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45D1D8E4" w14:textId="741FB38C" w:rsidR="006539D7" w:rsidRDefault="004500F5" w:rsidP="00D400CD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优势学科：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商业分析（USNEWS专业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0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英语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9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市场营销（USNEWS专业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建筑学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5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大气科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9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生命科学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2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心理学（USNEWS专业排名第2</w:t>
      </w:r>
      <w:r w:rsidR="00FE50AD" w:rsidRPr="00D400CD">
        <w:rPr>
          <w:rFonts w:ascii="宋体" w:eastAsia="宋体" w:hAnsi="宋体" w:cstheme="minorEastAsia"/>
          <w:kern w:val="2"/>
          <w:sz w:val="21"/>
        </w:rPr>
        <w:t>4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软件工程（USNEWS专业排名第2</w:t>
      </w:r>
      <w:r w:rsidR="00FE50AD" w:rsidRPr="00D400CD">
        <w:rPr>
          <w:rFonts w:ascii="宋体" w:eastAsia="宋体" w:hAnsi="宋体" w:cstheme="minorEastAsia"/>
          <w:kern w:val="2"/>
          <w:sz w:val="21"/>
        </w:rPr>
        <w:t>3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统计学（USNEWS专业排名第5</w:t>
      </w:r>
      <w:r w:rsidR="00927F24" w:rsidRPr="00D400CD">
        <w:rPr>
          <w:rFonts w:ascii="宋体" w:eastAsia="宋体" w:hAnsi="宋体" w:cstheme="minorEastAsia"/>
          <w:kern w:val="2"/>
          <w:sz w:val="21"/>
        </w:rPr>
        <w:t>0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法学（USNEWS专业排名第2</w:t>
      </w:r>
      <w:r w:rsidR="00927F24" w:rsidRPr="00D400CD">
        <w:rPr>
          <w:rFonts w:ascii="宋体" w:eastAsia="宋体" w:hAnsi="宋体" w:cstheme="minorEastAsia"/>
          <w:kern w:val="2"/>
          <w:sz w:val="21"/>
        </w:rPr>
        <w:t>2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海洋学（USNEWS专业排名第1</w:t>
      </w:r>
      <w:r w:rsidR="00927F24" w:rsidRPr="00D400CD">
        <w:rPr>
          <w:rFonts w:ascii="宋体" w:eastAsia="宋体" w:hAnsi="宋体" w:cstheme="minorEastAsia"/>
          <w:kern w:val="2"/>
          <w:sz w:val="21"/>
        </w:rPr>
        <w:t>9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物理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2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地理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9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历史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6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信息系统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3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计算机科学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3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经济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教育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2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A40F69">
        <w:rPr>
          <w:rFonts w:ascii="宋体" w:eastAsia="宋体" w:hAnsi="宋体" w:cstheme="minorEastAsia" w:hint="eastAsia"/>
          <w:kern w:val="2"/>
          <w:sz w:val="21"/>
        </w:rPr>
        <w:t>会计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（USNEWS专业排名第4</w:t>
      </w:r>
      <w:r w:rsidR="00A40F69" w:rsidRPr="00F207BB">
        <w:rPr>
          <w:rFonts w:ascii="宋体" w:eastAsia="宋体" w:hAnsi="宋体" w:cstheme="minorEastAsia"/>
          <w:kern w:val="2"/>
          <w:sz w:val="21"/>
        </w:rPr>
        <w:t>4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电机/电子工程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环境科学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6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农业工程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化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</w:t>
      </w:r>
      <w:r w:rsidR="00A40F69">
        <w:rPr>
          <w:rFonts w:ascii="宋体" w:eastAsia="宋体" w:hAnsi="宋体" w:cstheme="minorEastAsia" w:hint="eastAsia"/>
          <w:kern w:val="2"/>
          <w:sz w:val="21"/>
        </w:rPr>
        <w:t>、基础医学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地理学（USNEWS专业排名第4</w:t>
      </w:r>
      <w:r w:rsidR="00A40F69">
        <w:rPr>
          <w:rFonts w:ascii="宋体" w:eastAsia="宋体" w:hAnsi="宋体" w:cstheme="minorEastAsia"/>
          <w:kern w:val="2"/>
          <w:sz w:val="21"/>
        </w:rPr>
        <w:t>9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A40F69">
        <w:rPr>
          <w:rFonts w:ascii="宋体" w:eastAsia="宋体" w:hAnsi="宋体" w:cstheme="minorEastAsia" w:hint="eastAsia"/>
          <w:kern w:val="2"/>
          <w:sz w:val="21"/>
        </w:rPr>
        <w:t>临床医学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地理学（USNEWS专业排名第4</w:t>
      </w:r>
      <w:r w:rsidR="00A40F69">
        <w:rPr>
          <w:rFonts w:ascii="宋体" w:eastAsia="宋体" w:hAnsi="宋体" w:cstheme="minorEastAsia"/>
          <w:kern w:val="2"/>
          <w:sz w:val="21"/>
        </w:rPr>
        <w:t>8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</w:t>
      </w:r>
      <w:r w:rsidR="004D3683">
        <w:rPr>
          <w:rFonts w:ascii="宋体" w:eastAsia="宋体" w:hAnsi="宋体" w:cstheme="minorEastAsia" w:hint="eastAsia"/>
          <w:kern w:val="2"/>
          <w:sz w:val="21"/>
        </w:rPr>
        <w:t>、设计学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（USNEWS专业排名第</w:t>
      </w:r>
      <w:r w:rsidR="004D3683">
        <w:rPr>
          <w:rFonts w:ascii="宋体" w:eastAsia="宋体" w:hAnsi="宋体" w:cstheme="minorEastAsia"/>
          <w:kern w:val="2"/>
          <w:sz w:val="21"/>
        </w:rPr>
        <w:t>51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4D3683">
        <w:rPr>
          <w:rFonts w:ascii="宋体" w:eastAsia="宋体" w:hAnsi="宋体" w:cstheme="minorEastAsia" w:hint="eastAsia"/>
          <w:kern w:val="2"/>
          <w:sz w:val="21"/>
        </w:rPr>
        <w:t>戏剧电影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（USNEWS专业排名第</w:t>
      </w:r>
      <w:r w:rsidR="004D3683">
        <w:rPr>
          <w:rFonts w:ascii="宋体" w:eastAsia="宋体" w:hAnsi="宋体" w:cstheme="minorEastAsia" w:hint="eastAsia"/>
          <w:kern w:val="2"/>
          <w:sz w:val="21"/>
        </w:rPr>
        <w:t>5</w:t>
      </w:r>
      <w:r w:rsidR="004D3683">
        <w:rPr>
          <w:rFonts w:ascii="宋体" w:eastAsia="宋体" w:hAnsi="宋体" w:cstheme="minorEastAsia"/>
          <w:kern w:val="2"/>
          <w:sz w:val="21"/>
        </w:rPr>
        <w:t>1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）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等</w:t>
      </w:r>
      <w:r w:rsidR="00D400CD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3D39C3D1" w14:textId="77777777" w:rsidR="001C2E62" w:rsidRPr="00D400CD" w:rsidRDefault="001C2E62" w:rsidP="001C2E62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</w:p>
    <w:p w14:paraId="5C6E1A1C" w14:textId="5B780484" w:rsidR="002F12A1" w:rsidRPr="002F12A1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三、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项目内容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及优势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</w:p>
    <w:p w14:paraId="64B1241D" w14:textId="5CC5631E" w:rsidR="006539D7" w:rsidRPr="006539D7" w:rsidRDefault="006539D7" w:rsidP="006539D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bookmarkStart w:id="1" w:name="OLE_LINK1"/>
      <w:r>
        <w:rPr>
          <w:rFonts w:ascii="宋体" w:eastAsia="宋体" w:hAnsi="宋体" w:cstheme="minorEastAsia" w:hint="eastAsia"/>
          <w:b/>
          <w:bCs/>
          <w:kern w:val="2"/>
          <w:sz w:val="21"/>
        </w:rPr>
        <w:t>项目课程</w:t>
      </w:r>
    </w:p>
    <w:p w14:paraId="29F0D0C7" w14:textId="309CBC1F" w:rsidR="00345404" w:rsidRDefault="00345404" w:rsidP="00345404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28595C">
        <w:rPr>
          <w:rFonts w:ascii="宋体" w:eastAsia="宋体" w:hAnsi="宋体" w:cstheme="minorEastAsia" w:hint="eastAsia"/>
          <w:kern w:val="2"/>
          <w:sz w:val="21"/>
        </w:rPr>
        <w:t>学生可通过</w:t>
      </w:r>
      <w:r w:rsidR="00B409F4">
        <w:rPr>
          <w:rFonts w:ascii="宋体" w:eastAsia="宋体" w:hAnsi="宋体" w:cstheme="minorEastAsia" w:hint="eastAsia"/>
          <w:kern w:val="2"/>
          <w:sz w:val="21"/>
        </w:rPr>
        <w:t>爱丁堡</w:t>
      </w:r>
      <w:r>
        <w:rPr>
          <w:rFonts w:ascii="宋体" w:eastAsia="宋体" w:hAnsi="宋体" w:cstheme="minorEastAsia" w:hint="eastAsia"/>
          <w:kern w:val="2"/>
          <w:sz w:val="21"/>
        </w:rPr>
        <w:t>大学</w:t>
      </w:r>
      <w:r w:rsidRPr="0028595C">
        <w:rPr>
          <w:rFonts w:ascii="宋体" w:eastAsia="宋体" w:hAnsi="宋体" w:cstheme="minorEastAsia" w:hint="eastAsia"/>
          <w:kern w:val="2"/>
          <w:sz w:val="21"/>
        </w:rPr>
        <w:t>注册学习该校</w:t>
      </w:r>
      <w:r>
        <w:rPr>
          <w:rFonts w:ascii="宋体" w:eastAsia="宋体" w:hAnsi="宋体" w:cstheme="minorEastAsia" w:hint="eastAsia"/>
          <w:kern w:val="2"/>
          <w:sz w:val="21"/>
        </w:rPr>
        <w:t>的</w:t>
      </w:r>
      <w:r w:rsidRPr="0028595C">
        <w:rPr>
          <w:rFonts w:ascii="宋体" w:eastAsia="宋体" w:hAnsi="宋体" w:cstheme="minorEastAsia" w:hint="eastAsia"/>
          <w:kern w:val="2"/>
          <w:sz w:val="21"/>
        </w:rPr>
        <w:t>本科专业课程</w:t>
      </w:r>
      <w:r w:rsidRPr="0028595C">
        <w:rPr>
          <w:rFonts w:ascii="宋体" w:eastAsia="宋体" w:hAnsi="宋体" w:cstheme="minorEastAsia"/>
          <w:kern w:val="2"/>
          <w:sz w:val="21"/>
        </w:rPr>
        <w:t>，</w:t>
      </w:r>
      <w:r>
        <w:rPr>
          <w:rFonts w:ascii="宋体" w:eastAsia="宋体" w:hAnsi="宋体" w:cstheme="minorEastAsia" w:hint="eastAsia"/>
          <w:kern w:val="2"/>
          <w:sz w:val="21"/>
        </w:rPr>
        <w:t>项目结束时学生可</w:t>
      </w:r>
      <w:r w:rsidRPr="0028595C">
        <w:rPr>
          <w:rFonts w:ascii="宋体" w:eastAsia="宋体" w:hAnsi="宋体" w:cstheme="minorEastAsia"/>
          <w:kern w:val="2"/>
          <w:sz w:val="21"/>
        </w:rPr>
        <w:t>获得</w:t>
      </w:r>
      <w:r w:rsidR="00B409F4">
        <w:rPr>
          <w:rFonts w:ascii="宋体" w:eastAsia="宋体" w:hAnsi="宋体" w:cstheme="minorEastAsia" w:hint="eastAsia"/>
          <w:kern w:val="2"/>
          <w:sz w:val="21"/>
        </w:rPr>
        <w:t>爱</w:t>
      </w:r>
      <w:r>
        <w:rPr>
          <w:rFonts w:ascii="宋体" w:eastAsia="宋体" w:hAnsi="宋体" w:cstheme="minorEastAsia"/>
          <w:kern w:val="2"/>
          <w:sz w:val="21"/>
        </w:rPr>
        <w:t>大</w:t>
      </w:r>
      <w:r w:rsidRPr="0028595C">
        <w:rPr>
          <w:rFonts w:ascii="宋体" w:eastAsia="宋体" w:hAnsi="宋体" w:cstheme="minorEastAsia"/>
          <w:kern w:val="2"/>
          <w:sz w:val="21"/>
        </w:rPr>
        <w:t>提供的官方成绩单以及相应学分，同时可申请获得教授推荐信，为以后申研助力；</w:t>
      </w:r>
      <w:r>
        <w:rPr>
          <w:rFonts w:ascii="宋体" w:eastAsia="宋体" w:hAnsi="宋体" w:cstheme="minorEastAsia" w:hint="eastAsia"/>
          <w:kern w:val="2"/>
          <w:sz w:val="21"/>
        </w:rPr>
        <w:t>交流</w:t>
      </w:r>
      <w:r w:rsidRPr="00A0699E">
        <w:rPr>
          <w:rFonts w:ascii="宋体" w:eastAsia="宋体" w:hAnsi="宋体" w:cstheme="minorEastAsia"/>
          <w:kern w:val="2"/>
          <w:sz w:val="21"/>
        </w:rPr>
        <w:t>学生每学期可以</w:t>
      </w:r>
      <w:r>
        <w:rPr>
          <w:rFonts w:ascii="宋体" w:eastAsia="宋体" w:hAnsi="宋体" w:cstheme="minorEastAsia" w:hint="eastAsia"/>
          <w:kern w:val="2"/>
          <w:sz w:val="21"/>
        </w:rPr>
        <w:t>修读</w:t>
      </w:r>
      <w:r>
        <w:rPr>
          <w:rFonts w:ascii="宋体" w:eastAsia="宋体" w:hAnsi="宋体" w:cstheme="minorEastAsia"/>
          <w:kern w:val="2"/>
          <w:sz w:val="21"/>
        </w:rPr>
        <w:t>60</w:t>
      </w:r>
      <w:r>
        <w:rPr>
          <w:rFonts w:ascii="宋体" w:eastAsia="宋体" w:hAnsi="宋体" w:cstheme="minorEastAsia" w:hint="eastAsia"/>
          <w:kern w:val="2"/>
          <w:sz w:val="21"/>
        </w:rPr>
        <w:t>个英国学分</w:t>
      </w:r>
      <w:r w:rsidRPr="00A0699E">
        <w:rPr>
          <w:rFonts w:ascii="宋体" w:eastAsia="宋体" w:hAnsi="宋体" w:cstheme="minorEastAsia"/>
          <w:kern w:val="2"/>
          <w:sz w:val="21"/>
        </w:rPr>
        <w:t>的课程</w:t>
      </w:r>
      <w:r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1D0F845" w14:textId="77777777" w:rsidR="00B409F4" w:rsidRPr="00B409F4" w:rsidRDefault="00B409F4" w:rsidP="001C2E62">
      <w:pPr>
        <w:pStyle w:val="a3"/>
        <w:widowControl/>
        <w:numPr>
          <w:ilvl w:val="0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409F4">
        <w:rPr>
          <w:rFonts w:ascii="宋体" w:eastAsia="宋体" w:hAnsi="宋体" w:cstheme="minorEastAsia" w:hint="eastAsia"/>
          <w:kern w:val="2"/>
          <w:sz w:val="21"/>
        </w:rPr>
        <w:t>不对交流生开放的课程：</w:t>
      </w:r>
      <w:r w:rsidRPr="00B409F4">
        <w:rPr>
          <w:rFonts w:ascii="宋体" w:eastAsia="宋体" w:hAnsi="宋体" w:cstheme="minorEastAsia"/>
          <w:kern w:val="2"/>
          <w:sz w:val="21"/>
        </w:rPr>
        <w:t>Veterinary Medicine, Medicine, Studio</w:t>
      </w:r>
      <w:r w:rsidRPr="00B409F4">
        <w:rPr>
          <w:rFonts w:ascii="宋体" w:eastAsia="宋体" w:hAnsi="宋体" w:cstheme="minorEastAsia" w:hint="eastAsia"/>
          <w:kern w:val="2"/>
          <w:sz w:val="21"/>
        </w:rPr>
        <w:t>课程</w:t>
      </w:r>
      <w:r w:rsidRPr="00B409F4">
        <w:rPr>
          <w:rFonts w:ascii="宋体" w:eastAsia="宋体" w:hAnsi="宋体" w:cstheme="minorEastAsia"/>
          <w:kern w:val="2"/>
          <w:sz w:val="21"/>
        </w:rPr>
        <w:t xml:space="preserve">(Architecture, Landscape Architecture and Art and Design) </w:t>
      </w:r>
      <w:r w:rsidRPr="00B409F4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68D12071" w14:textId="57C758E8" w:rsidR="00B409F4" w:rsidRPr="00B409F4" w:rsidRDefault="00B409F4" w:rsidP="001C2E62">
      <w:pPr>
        <w:pStyle w:val="a3"/>
        <w:widowControl/>
        <w:numPr>
          <w:ilvl w:val="0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409F4">
        <w:rPr>
          <w:rFonts w:ascii="宋体" w:eastAsia="宋体" w:hAnsi="宋体" w:cstheme="minorEastAsia" w:hint="eastAsia"/>
          <w:kern w:val="2"/>
          <w:sz w:val="21"/>
        </w:rPr>
        <w:t>竞争激烈且位置有限的课程：</w:t>
      </w:r>
      <w:r w:rsidRPr="00B409F4">
        <w:rPr>
          <w:rFonts w:ascii="宋体" w:eastAsia="宋体" w:hAnsi="宋体" w:cstheme="minorEastAsia"/>
          <w:kern w:val="2"/>
          <w:sz w:val="21"/>
        </w:rPr>
        <w:t>Art &amp; Design elective courses</w:t>
      </w:r>
      <w:r w:rsidR="00F006E8">
        <w:rPr>
          <w:rFonts w:ascii="宋体" w:eastAsia="宋体" w:hAnsi="宋体" w:cstheme="minorEastAsia"/>
          <w:kern w:val="2"/>
          <w:sz w:val="21"/>
        </w:rPr>
        <w:t xml:space="preserve">, </w:t>
      </w:r>
      <w:r w:rsidRPr="00B409F4">
        <w:rPr>
          <w:rFonts w:ascii="宋体" w:eastAsia="宋体" w:hAnsi="宋体" w:cstheme="minorEastAsia"/>
          <w:kern w:val="2"/>
          <w:sz w:val="21"/>
        </w:rPr>
        <w:t>English Literature</w:t>
      </w:r>
      <w:r w:rsidR="00F006E8">
        <w:rPr>
          <w:rFonts w:ascii="宋体" w:eastAsia="宋体" w:hAnsi="宋体" w:cstheme="minorEastAsia"/>
          <w:kern w:val="2"/>
          <w:sz w:val="21"/>
        </w:rPr>
        <w:t xml:space="preserve">, </w:t>
      </w:r>
      <w:r w:rsidRPr="00B409F4">
        <w:rPr>
          <w:rFonts w:ascii="宋体" w:eastAsia="宋体" w:hAnsi="宋体" w:cstheme="minorEastAsia"/>
          <w:kern w:val="2"/>
          <w:sz w:val="21"/>
        </w:rPr>
        <w:t>History</w:t>
      </w:r>
      <w:r w:rsidRPr="00B409F4">
        <w:rPr>
          <w:rFonts w:ascii="宋体" w:eastAsia="宋体" w:hAnsi="宋体" w:cstheme="minorEastAsia" w:hint="eastAsia"/>
          <w:kern w:val="2"/>
          <w:sz w:val="21"/>
        </w:rPr>
        <w:t>，</w:t>
      </w:r>
      <w:r w:rsidRPr="00B409F4">
        <w:rPr>
          <w:rFonts w:ascii="宋体" w:eastAsia="宋体" w:hAnsi="宋体" w:cstheme="minorEastAsia"/>
          <w:kern w:val="2"/>
          <w:sz w:val="21"/>
        </w:rPr>
        <w:t xml:space="preserve">Politics and International Relations, Philosophy, History of Art, Law, Education, Nursing, Sport, Phycology, Informatics; </w:t>
      </w:r>
    </w:p>
    <w:p w14:paraId="39D683CA" w14:textId="77777777" w:rsidR="00B409F4" w:rsidRPr="00B409F4" w:rsidRDefault="00B409F4" w:rsidP="001C2E62">
      <w:pPr>
        <w:pStyle w:val="a3"/>
        <w:widowControl/>
        <w:numPr>
          <w:ilvl w:val="0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409F4">
        <w:rPr>
          <w:rFonts w:ascii="宋体" w:eastAsia="宋体" w:hAnsi="宋体" w:cstheme="minorEastAsia" w:hint="eastAsia"/>
          <w:kern w:val="2"/>
          <w:sz w:val="21"/>
        </w:rPr>
        <w:t>交流学生最多只能选择</w:t>
      </w:r>
      <w:r w:rsidRPr="00B409F4">
        <w:rPr>
          <w:rFonts w:ascii="宋体" w:eastAsia="宋体" w:hAnsi="宋体" w:cstheme="minorEastAsia"/>
          <w:kern w:val="2"/>
          <w:sz w:val="21"/>
        </w:rPr>
        <w:t>20</w:t>
      </w:r>
      <w:r w:rsidRPr="00B409F4">
        <w:rPr>
          <w:rFonts w:ascii="宋体" w:eastAsia="宋体" w:hAnsi="宋体" w:cstheme="minorEastAsia" w:hint="eastAsia"/>
          <w:kern w:val="2"/>
          <w:sz w:val="21"/>
        </w:rPr>
        <w:t>学分信息学和计算机科学方面的课程。</w:t>
      </w:r>
    </w:p>
    <w:p w14:paraId="0E837DBC" w14:textId="1069BA70" w:rsidR="008C2D70" w:rsidRPr="00851DDF" w:rsidRDefault="00851DDF" w:rsidP="00914AED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851DDF">
        <w:rPr>
          <w:rFonts w:ascii="宋体" w:eastAsia="宋体" w:hAnsi="宋体" w:cstheme="minorEastAsia" w:hint="eastAsia"/>
          <w:kern w:val="2"/>
          <w:sz w:val="21"/>
        </w:rPr>
        <w:t>可选课程方向</w:t>
      </w:r>
      <w:r>
        <w:rPr>
          <w:rFonts w:ascii="宋体" w:eastAsia="宋体" w:hAnsi="宋体" w:cstheme="minorEastAsia" w:hint="eastAsia"/>
          <w:kern w:val="2"/>
          <w:sz w:val="21"/>
        </w:rPr>
        <w:t>参考（</w:t>
      </w:r>
      <w:r w:rsidRPr="00E43A26">
        <w:rPr>
          <w:rFonts w:ascii="宋体" w:eastAsia="宋体" w:hAnsi="宋体" w:cstheme="minorEastAsia"/>
          <w:kern w:val="2"/>
          <w:sz w:val="21"/>
        </w:rPr>
        <w:t>可以具体查询学校官方网站或者SAF指导老师获得完整课程信息</w:t>
      </w:r>
      <w:r>
        <w:rPr>
          <w:rFonts w:ascii="宋体" w:eastAsia="宋体" w:hAnsi="宋体" w:cstheme="minorEastAsia" w:hint="eastAsia"/>
          <w:kern w:val="2"/>
          <w:sz w:val="21"/>
        </w:rPr>
        <w:t>）</w:t>
      </w:r>
      <w:r w:rsidR="003C67D4" w:rsidRPr="00851DDF">
        <w:rPr>
          <w:rFonts w:ascii="宋体" w:eastAsia="宋体" w:hAnsi="宋体" w:cstheme="minorEastAsia"/>
          <w:kern w:val="2"/>
          <w:sz w:val="21"/>
        </w:rPr>
        <w:t xml:space="preserve"> </w:t>
      </w:r>
      <w:r w:rsidR="008C2D70" w:rsidRPr="00851DDF">
        <w:rPr>
          <w:rFonts w:ascii="宋体" w:eastAsia="宋体" w:hAnsi="宋体" w:cstheme="minorEastAsia"/>
          <w:kern w:val="2"/>
          <w:sz w:val="21"/>
          <w:szCs w:val="21"/>
        </w:rPr>
        <w:t xml:space="preserve"> </w:t>
      </w:r>
    </w:p>
    <w:tbl>
      <w:tblPr>
        <w:tblStyle w:val="af"/>
        <w:tblW w:w="0" w:type="auto"/>
        <w:tblInd w:w="420" w:type="dxa"/>
        <w:tblLook w:val="04A0" w:firstRow="1" w:lastRow="0" w:firstColumn="1" w:lastColumn="0" w:noHBand="0" w:noVBand="1"/>
      </w:tblPr>
      <w:tblGrid>
        <w:gridCol w:w="4537"/>
        <w:gridCol w:w="4536"/>
      </w:tblGrid>
      <w:tr w:rsidR="00B409F4" w:rsidRPr="001C2E62" w14:paraId="4C8655EA" w14:textId="77777777" w:rsidTr="00D400CD">
        <w:tc>
          <w:tcPr>
            <w:tcW w:w="4537" w:type="dxa"/>
            <w:shd w:val="clear" w:color="auto" w:fill="auto"/>
          </w:tcPr>
          <w:p w14:paraId="7BD5C0C8" w14:textId="527763A0" w:rsidR="00B409F4" w:rsidRPr="001C2E62" w:rsidRDefault="00B409F4" w:rsidP="00851DDF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b/>
                <w:bCs/>
                <w:kern w:val="2"/>
                <w:sz w:val="21"/>
              </w:rPr>
            </w:pPr>
            <w:r w:rsidRPr="001C2E62">
              <w:rPr>
                <w:rFonts w:ascii="宋体" w:eastAsia="宋体" w:hAnsi="宋体" w:cstheme="minorEastAsia" w:hint="eastAsia"/>
                <w:b/>
                <w:bCs/>
                <w:kern w:val="2"/>
                <w:sz w:val="21"/>
              </w:rPr>
              <w:t>人文社科学院</w:t>
            </w:r>
          </w:p>
        </w:tc>
        <w:tc>
          <w:tcPr>
            <w:tcW w:w="4536" w:type="dxa"/>
            <w:shd w:val="clear" w:color="auto" w:fill="auto"/>
          </w:tcPr>
          <w:p w14:paraId="5251B88F" w14:textId="4B3844FA" w:rsidR="00B409F4" w:rsidRPr="001C2E62" w:rsidRDefault="00B409F4" w:rsidP="00851DDF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b/>
                <w:bCs/>
                <w:kern w:val="2"/>
                <w:sz w:val="21"/>
              </w:rPr>
            </w:pPr>
            <w:r w:rsidRPr="001C2E62">
              <w:rPr>
                <w:rFonts w:ascii="宋体" w:eastAsia="宋体" w:hAnsi="宋体" w:cstheme="minorEastAsia" w:hint="eastAsia"/>
                <w:b/>
                <w:bCs/>
                <w:kern w:val="2"/>
                <w:sz w:val="21"/>
              </w:rPr>
              <w:t>科学与工程学院</w:t>
            </w:r>
          </w:p>
        </w:tc>
      </w:tr>
      <w:tr w:rsidR="00B409F4" w:rsidRPr="001C2E62" w14:paraId="52601805" w14:textId="77777777" w:rsidTr="00D400CD">
        <w:tc>
          <w:tcPr>
            <w:tcW w:w="4537" w:type="dxa"/>
            <w:shd w:val="clear" w:color="auto" w:fill="auto"/>
          </w:tcPr>
          <w:p w14:paraId="589AE0FA" w14:textId="33012FD0" w:rsidR="00B409F4" w:rsidRPr="00D400CD" w:rsidRDefault="00B409F4" w:rsidP="00B409F4">
            <w:pPr>
              <w:pStyle w:val="a3"/>
              <w:widowControl/>
              <w:tabs>
                <w:tab w:val="left" w:pos="2040"/>
              </w:tabs>
              <w:snapToGrid w:val="0"/>
              <w:spacing w:beforeAutospacing="0" w:afterAutospacing="0"/>
              <w:rPr>
                <w:rFonts w:ascii="宋体" w:eastAsia="宋体" w:hAnsi="宋体" w:cstheme="minorEastAsia"/>
                <w:kern w:val="2"/>
                <w:sz w:val="21"/>
              </w:rPr>
            </w:pPr>
            <w:r w:rsidRPr="00D400CD">
              <w:rPr>
                <w:rFonts w:ascii="宋体" w:eastAsia="宋体" w:hAnsi="宋体" w:cstheme="minorEastAsia" w:hint="eastAsia"/>
                <w:kern w:val="2"/>
                <w:sz w:val="21"/>
              </w:rPr>
              <w:t>会计、商业研究、古典文学、拉美裔研究、经济社会史、历史、经济学、法律、英语教育、心理学、英国文学、社会政策、社会学、哲</w:t>
            </w:r>
            <w:r w:rsidRPr="00D400CD">
              <w:rPr>
                <w:rFonts w:ascii="宋体" w:eastAsia="宋体" w:hAnsi="宋体" w:cstheme="minorEastAsia" w:hint="eastAsia"/>
                <w:kern w:val="2"/>
                <w:sz w:val="21"/>
              </w:rPr>
              <w:lastRenderedPageBreak/>
              <w:t>学、语言科学与语言学、艺术、亚洲研究、政治、法语、德语等</w:t>
            </w:r>
            <w:r w:rsidR="00D400CD" w:rsidRPr="00D400CD">
              <w:rPr>
                <w:rFonts w:ascii="宋体" w:eastAsia="宋体" w:hAnsi="宋体" w:cstheme="minorEastAsia" w:hint="eastAsia"/>
                <w:kern w:val="2"/>
                <w:sz w:val="21"/>
              </w:rPr>
              <w:t>众多人文社科类课程</w:t>
            </w:r>
          </w:p>
        </w:tc>
        <w:tc>
          <w:tcPr>
            <w:tcW w:w="4536" w:type="dxa"/>
            <w:shd w:val="clear" w:color="auto" w:fill="auto"/>
          </w:tcPr>
          <w:p w14:paraId="48B5B109" w14:textId="65FCB4AD" w:rsidR="00B409F4" w:rsidRPr="001C2E62" w:rsidRDefault="008710E7" w:rsidP="008710E7">
            <w:pPr>
              <w:rPr>
                <w:rFonts w:ascii="宋体" w:eastAsia="宋体" w:hAnsi="宋体" w:cstheme="minorEastAsia"/>
                <w:szCs w:val="24"/>
              </w:rPr>
            </w:pPr>
            <w:r w:rsidRPr="001C2E62">
              <w:rPr>
                <w:rFonts w:ascii="宋体" w:eastAsia="宋体" w:hAnsi="宋体" w:cstheme="minorEastAsia" w:hint="eastAsia"/>
                <w:szCs w:val="24"/>
              </w:rPr>
              <w:lastRenderedPageBreak/>
              <w:t>电子与电气工程、化学工程、化学物理、地理、化学、信息学、土木工程、工程管理、地球科学、数学、生态科学、物理学与天文学等</w:t>
            </w:r>
          </w:p>
        </w:tc>
      </w:tr>
    </w:tbl>
    <w:p w14:paraId="6A978552" w14:textId="15AAB1FF" w:rsidR="008710E7" w:rsidRPr="001C2E62" w:rsidRDefault="008710E7" w:rsidP="001C2E62">
      <w:pPr>
        <w:pStyle w:val="a4"/>
        <w:widowControl/>
        <w:numPr>
          <w:ilvl w:val="0"/>
          <w:numId w:val="30"/>
        </w:numPr>
        <w:spacing w:after="160" w:line="259" w:lineRule="auto"/>
        <w:ind w:firstLineChars="0"/>
        <w:contextualSpacing/>
        <w:jc w:val="left"/>
        <w:rPr>
          <w:rFonts w:ascii="宋体" w:eastAsia="宋体" w:hAnsi="宋体" w:cstheme="minorEastAsia"/>
          <w:szCs w:val="24"/>
        </w:rPr>
      </w:pPr>
      <w:r w:rsidRPr="001C2E62">
        <w:rPr>
          <w:rFonts w:ascii="宋体" w:eastAsia="宋体" w:hAnsi="宋体" w:cstheme="minorEastAsia" w:hint="eastAsia"/>
          <w:szCs w:val="24"/>
        </w:rPr>
        <w:t>课程链接：</w:t>
      </w:r>
      <w:hyperlink r:id="rId14" w:history="1">
        <w:r w:rsidRPr="001C2E62">
          <w:rPr>
            <w:rFonts w:ascii="宋体" w:eastAsia="宋体" w:hAnsi="宋体" w:cstheme="minorEastAsia"/>
            <w:szCs w:val="24"/>
          </w:rPr>
          <w:t>https://www.ed.ac.uk/global/study-abroad/course</w:t>
        </w:r>
      </w:hyperlink>
      <w:r w:rsidR="00F006E8">
        <w:rPr>
          <w:rFonts w:ascii="宋体" w:eastAsia="宋体" w:hAnsi="宋体" w:cstheme="minorEastAsia"/>
          <w:szCs w:val="24"/>
        </w:rPr>
        <w:t xml:space="preserve"> </w:t>
      </w:r>
    </w:p>
    <w:p w14:paraId="78660B00" w14:textId="0569955D" w:rsidR="001C2E62" w:rsidRPr="009A3FC6" w:rsidRDefault="006539D7" w:rsidP="009A3FC6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项目时间：</w:t>
      </w:r>
      <w:r w:rsidRPr="006539D7">
        <w:rPr>
          <w:rFonts w:ascii="宋体" w:eastAsia="宋体" w:hAnsi="宋体" w:cstheme="minorEastAsia" w:hint="eastAsia"/>
          <w:kern w:val="2"/>
          <w:sz w:val="21"/>
        </w:rPr>
        <w:t>秋季学期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="00C348F3">
        <w:rPr>
          <w:rFonts w:ascii="宋体" w:eastAsia="宋体" w:hAnsi="宋体" w:cstheme="minorEastAsia" w:hint="eastAsia"/>
          <w:kern w:val="2"/>
          <w:sz w:val="21"/>
        </w:rPr>
        <w:t>月</w:t>
      </w:r>
      <w:r w:rsidRPr="006539D7">
        <w:rPr>
          <w:rFonts w:ascii="宋体" w:eastAsia="宋体" w:hAnsi="宋体" w:cstheme="minorEastAsia"/>
          <w:kern w:val="2"/>
          <w:sz w:val="21"/>
        </w:rPr>
        <w:t>– 12月 | 春季学期：1月</w:t>
      </w:r>
      <w:r w:rsidR="00AB67EA">
        <w:rPr>
          <w:rFonts w:ascii="宋体" w:eastAsia="宋体" w:hAnsi="宋体" w:cstheme="minorEastAsia" w:hint="eastAsia"/>
          <w:kern w:val="2"/>
          <w:sz w:val="21"/>
        </w:rPr>
        <w:t>-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 </w:t>
      </w:r>
      <w:r w:rsidR="00C348F3">
        <w:rPr>
          <w:rFonts w:ascii="宋体" w:eastAsia="宋体" w:hAnsi="宋体" w:cstheme="minorEastAsia"/>
          <w:kern w:val="2"/>
          <w:sz w:val="21"/>
        </w:rPr>
        <w:t>6</w:t>
      </w:r>
      <w:r w:rsidRPr="006539D7">
        <w:rPr>
          <w:rFonts w:ascii="宋体" w:eastAsia="宋体" w:hAnsi="宋体" w:cstheme="minorEastAsia"/>
          <w:kern w:val="2"/>
          <w:sz w:val="21"/>
        </w:rPr>
        <w:t>月 | 学年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Pr="006539D7">
        <w:rPr>
          <w:rFonts w:ascii="宋体" w:eastAsia="宋体" w:hAnsi="宋体" w:cstheme="minorEastAsia"/>
          <w:kern w:val="2"/>
          <w:sz w:val="21"/>
        </w:rPr>
        <w:t>月 –</w:t>
      </w:r>
      <w:r w:rsidR="00C348F3">
        <w:rPr>
          <w:rFonts w:ascii="宋体" w:eastAsia="宋体" w:hAnsi="宋体" w:cstheme="minorEastAsia"/>
          <w:kern w:val="2"/>
          <w:sz w:val="21"/>
        </w:rPr>
        <w:t>6</w:t>
      </w:r>
      <w:r w:rsidRPr="006539D7">
        <w:rPr>
          <w:rFonts w:ascii="宋体" w:eastAsia="宋体" w:hAnsi="宋体" w:cstheme="minorEastAsia"/>
          <w:kern w:val="2"/>
          <w:sz w:val="21"/>
        </w:rPr>
        <w:t>月</w:t>
      </w:r>
    </w:p>
    <w:p w14:paraId="6EB52EF3" w14:textId="16BB1364" w:rsidR="001C2E62" w:rsidRPr="009A3FC6" w:rsidRDefault="006539D7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学制和课程安排：</w:t>
      </w:r>
      <w:r w:rsidR="008710E7">
        <w:rPr>
          <w:rFonts w:ascii="宋体" w:eastAsia="宋体" w:hAnsi="宋体" w:cstheme="minorEastAsia" w:hint="eastAsia"/>
          <w:kern w:val="2"/>
          <w:sz w:val="21"/>
        </w:rPr>
        <w:t>爱丁堡</w:t>
      </w:r>
      <w:r w:rsidRPr="006539D7">
        <w:rPr>
          <w:rFonts w:ascii="宋体" w:eastAsia="宋体" w:hAnsi="宋体" w:cstheme="minorEastAsia" w:hint="eastAsia"/>
          <w:kern w:val="2"/>
          <w:sz w:val="21"/>
        </w:rPr>
        <w:t>大学一学年分为两学期</w:t>
      </w:r>
      <w:r w:rsidR="00AB67EA">
        <w:rPr>
          <w:rFonts w:ascii="宋体" w:eastAsia="宋体" w:hAnsi="宋体" w:cstheme="minorEastAsia" w:hint="eastAsia"/>
          <w:kern w:val="2"/>
          <w:sz w:val="21"/>
        </w:rPr>
        <w:t>，</w:t>
      </w:r>
      <w:r w:rsidR="008B529D" w:rsidRPr="008B529D">
        <w:rPr>
          <w:rFonts w:ascii="宋体" w:eastAsia="宋体" w:hAnsi="宋体" w:cstheme="minorEastAsia" w:hint="eastAsia"/>
          <w:kern w:val="2"/>
          <w:sz w:val="21"/>
        </w:rPr>
        <w:t>每个学期</w:t>
      </w:r>
      <w:r w:rsidR="008B529D">
        <w:rPr>
          <w:rFonts w:ascii="宋体" w:eastAsia="宋体" w:hAnsi="宋体" w:cstheme="minorEastAsia" w:hint="eastAsia"/>
          <w:kern w:val="2"/>
          <w:sz w:val="21"/>
        </w:rPr>
        <w:t>1</w:t>
      </w:r>
      <w:r w:rsidR="008B529D">
        <w:rPr>
          <w:rFonts w:ascii="宋体" w:eastAsia="宋体" w:hAnsi="宋体" w:cstheme="minorEastAsia"/>
          <w:kern w:val="2"/>
          <w:sz w:val="21"/>
        </w:rPr>
        <w:t>3</w:t>
      </w:r>
      <w:r w:rsidR="008B529D" w:rsidRPr="008B529D">
        <w:rPr>
          <w:rFonts w:ascii="宋体" w:eastAsia="宋体" w:hAnsi="宋体" w:cstheme="minorEastAsia" w:hint="eastAsia"/>
          <w:kern w:val="2"/>
          <w:sz w:val="21"/>
        </w:rPr>
        <w:t>周</w:t>
      </w:r>
      <w:r w:rsidRPr="006539D7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B97C101" w14:textId="334DC7B3" w:rsidR="001C2E62" w:rsidRPr="009A3FC6" w:rsidRDefault="004500F5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项目收获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国际化视野、官方成绩单，与名校教授近距离交流，增大获得推荐信的可能；获得爱丁堡大学校友资格，享受校友福利</w:t>
      </w:r>
      <w:r w:rsidR="004607C4">
        <w:rPr>
          <w:rFonts w:ascii="宋体" w:eastAsia="宋体" w:hAnsi="宋体" w:cstheme="minorEastAsia" w:hint="eastAsia"/>
          <w:kern w:val="2"/>
          <w:sz w:val="21"/>
        </w:rPr>
        <w:t>（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继续在爱丁堡大学深造，获得学费减免</w:t>
      </w:r>
      <w:r w:rsidR="004607C4">
        <w:rPr>
          <w:rFonts w:ascii="宋体" w:eastAsia="宋体" w:hAnsi="宋体" w:cstheme="minorEastAsia" w:hint="eastAsia"/>
          <w:kern w:val="2"/>
          <w:sz w:val="21"/>
        </w:rPr>
        <w:t>）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；多元化人脉，助力未来发展；历史、文化的精神之旅。</w:t>
      </w:r>
    </w:p>
    <w:bookmarkEnd w:id="1"/>
    <w:p w14:paraId="3A163192" w14:textId="3BA00234" w:rsidR="001C2E62" w:rsidRPr="009A3FC6" w:rsidRDefault="00BB3898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社会文化活动</w:t>
      </w:r>
      <w:r w:rsidR="006539D7"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学生在富有历史、文化及艺术气息的爱丁堡市学习和生活，</w:t>
      </w:r>
      <w:r w:rsidR="00051E1A">
        <w:rPr>
          <w:rFonts w:ascii="宋体" w:eastAsia="宋体" w:hAnsi="宋体" w:cstheme="minorEastAsia" w:hint="eastAsia"/>
          <w:kern w:val="2"/>
          <w:sz w:val="21"/>
        </w:rPr>
        <w:t>可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充分享受爱丁堡市的独特魅力。</w:t>
      </w:r>
      <w:r w:rsidR="00051E1A">
        <w:rPr>
          <w:rFonts w:ascii="宋体" w:eastAsia="宋体" w:hAnsi="宋体" w:cstheme="minorEastAsia" w:hint="eastAsia"/>
          <w:kern w:val="2"/>
          <w:sz w:val="21"/>
        </w:rPr>
        <w:t>通过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参访爱丁堡</w:t>
      </w:r>
      <w:r w:rsidR="00051E1A">
        <w:rPr>
          <w:rFonts w:ascii="宋体" w:eastAsia="宋体" w:hAnsi="宋体" w:cstheme="minorEastAsia" w:hint="eastAsia"/>
          <w:kern w:val="2"/>
          <w:sz w:val="21"/>
        </w:rPr>
        <w:t>现存的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历史古迹以及每年举行的国际艺术节，学生可以拓展视野，提升个人文化及艺术方面的品味和修养。</w:t>
      </w:r>
    </w:p>
    <w:p w14:paraId="0E53D60E" w14:textId="0FDC25F6" w:rsidR="001C2E62" w:rsidRPr="009A3FC6" w:rsidRDefault="003619BF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SAF</w:t>
      </w: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管理服务：</w:t>
      </w:r>
      <w:r w:rsidRPr="007135BF">
        <w:rPr>
          <w:rFonts w:ascii="宋体" w:eastAsia="宋体" w:hAnsi="宋体" w:cstheme="minorEastAsia" w:hint="eastAsia"/>
          <w:kern w:val="2"/>
          <w:sz w:val="21"/>
        </w:rPr>
        <w:t>海外生活支持及应急保障服务；</w:t>
      </w:r>
      <w:r w:rsidRPr="007135BF">
        <w:rPr>
          <w:rFonts w:ascii="宋体" w:eastAsia="宋体" w:hAnsi="宋体" w:cstheme="minorEastAsia"/>
          <w:kern w:val="2"/>
          <w:sz w:val="21"/>
        </w:rPr>
        <w:t>7/24应急热线支持；安全的海外住宿安排和保障；SAF专属定制版应急保险；个性化的咨询和指导；专业化学生签证指导</w:t>
      </w:r>
      <w:r>
        <w:rPr>
          <w:rFonts w:ascii="宋体" w:eastAsia="宋体" w:hAnsi="宋体" w:cstheme="minorEastAsia" w:hint="eastAsia"/>
          <w:kern w:val="2"/>
          <w:sz w:val="21"/>
        </w:rPr>
        <w:t>；各项行前安排及指导</w:t>
      </w:r>
      <w:r w:rsidRPr="006539D7">
        <w:rPr>
          <w:rFonts w:ascii="宋体" w:eastAsia="宋体" w:hAnsi="宋体" w:cstheme="minorEastAsia"/>
          <w:kern w:val="2"/>
          <w:sz w:val="21"/>
        </w:rPr>
        <w:t>。</w:t>
      </w:r>
    </w:p>
    <w:p w14:paraId="76C5B961" w14:textId="21317577" w:rsidR="00C348F3" w:rsidRPr="003619BF" w:rsidRDefault="006539D7" w:rsidP="00C348F3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3619BF">
        <w:rPr>
          <w:rFonts w:ascii="宋体" w:eastAsia="宋体" w:hAnsi="宋体" w:cstheme="minorEastAsia" w:hint="eastAsia"/>
          <w:b/>
          <w:bCs/>
          <w:kern w:val="2"/>
          <w:sz w:val="21"/>
        </w:rPr>
        <w:t>住宿安排：</w:t>
      </w:r>
      <w:r w:rsidR="00A86A63" w:rsidRPr="00623302">
        <w:rPr>
          <w:rFonts w:ascii="宋体" w:eastAsia="宋体" w:hAnsi="宋体" w:cstheme="minorEastAsia"/>
          <w:kern w:val="2"/>
          <w:sz w:val="21"/>
        </w:rPr>
        <w:t>SAF</w:t>
      </w:r>
      <w:r w:rsidR="00A86A63" w:rsidRPr="00623302">
        <w:rPr>
          <w:rFonts w:ascii="宋体" w:eastAsia="宋体" w:hAnsi="宋体" w:cstheme="minorEastAsia" w:hint="eastAsia"/>
          <w:kern w:val="2"/>
          <w:sz w:val="21"/>
        </w:rPr>
        <w:t>统一为学生安排住宿</w:t>
      </w:r>
      <w:r w:rsidR="005B002B" w:rsidRPr="00623302">
        <w:rPr>
          <w:rFonts w:ascii="宋体" w:eastAsia="宋体" w:hAnsi="宋体" w:cstheme="minorEastAsia" w:hint="eastAsia"/>
          <w:kern w:val="2"/>
          <w:sz w:val="21"/>
        </w:rPr>
        <w:t>。</w:t>
      </w:r>
      <w:r w:rsidR="003619BF">
        <w:rPr>
          <w:rFonts w:ascii="宋体" w:eastAsia="宋体" w:hAnsi="宋体" w:cstheme="minorEastAsia" w:hint="eastAsia"/>
          <w:kern w:val="2"/>
          <w:sz w:val="21"/>
        </w:rPr>
        <w:t>该项目</w:t>
      </w:r>
      <w:r w:rsidR="00453F95" w:rsidRPr="00623302">
        <w:rPr>
          <w:rFonts w:ascii="宋体" w:eastAsia="宋体" w:hAnsi="宋体" w:cstheme="minorEastAsia" w:hint="eastAsia"/>
          <w:kern w:val="2"/>
          <w:sz w:val="21"/>
        </w:rPr>
        <w:t>会</w:t>
      </w:r>
      <w:r w:rsidR="00A86A63" w:rsidRPr="00623302">
        <w:rPr>
          <w:rFonts w:ascii="宋体" w:eastAsia="宋体" w:hAnsi="宋体" w:cstheme="minorEastAsia" w:hint="eastAsia"/>
          <w:kern w:val="2"/>
          <w:sz w:val="21"/>
        </w:rPr>
        <w:t>入住</w:t>
      </w:r>
      <w:r w:rsidR="004607C4">
        <w:rPr>
          <w:rFonts w:ascii="宋体" w:eastAsia="宋体" w:hAnsi="宋体" w:cstheme="minorEastAsia" w:hint="eastAsia"/>
          <w:kern w:val="2"/>
          <w:sz w:val="21"/>
        </w:rPr>
        <w:t>校</w:t>
      </w:r>
      <w:r w:rsidR="001C2E62">
        <w:rPr>
          <w:rFonts w:ascii="宋体" w:eastAsia="宋体" w:hAnsi="宋体" w:cstheme="minorEastAsia" w:hint="eastAsia"/>
          <w:kern w:val="2"/>
          <w:sz w:val="21"/>
        </w:rPr>
        <w:t>内</w:t>
      </w:r>
      <w:r w:rsidR="00A86A63" w:rsidRPr="003619BF">
        <w:rPr>
          <w:rFonts w:ascii="宋体" w:eastAsia="宋体" w:hAnsi="宋体" w:cstheme="minorEastAsia" w:hint="eastAsia"/>
          <w:kern w:val="2"/>
          <w:sz w:val="21"/>
        </w:rPr>
        <w:t>学生公寓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单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人间</w:t>
      </w:r>
      <w:r w:rsidR="005B002B" w:rsidRPr="003619BF">
        <w:rPr>
          <w:rFonts w:ascii="宋体" w:eastAsia="宋体" w:hAnsi="宋体" w:cstheme="minorEastAsia" w:hint="eastAsia"/>
          <w:kern w:val="2"/>
          <w:sz w:val="21"/>
        </w:rPr>
        <w:t>，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内设床、桌子、柜子等家具，共用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厨房和卫生间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。楼内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公用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洗衣房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、活动室和wifi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。（</w:t>
      </w:r>
      <w:r w:rsidR="00DB3B3F" w:rsidRPr="003619BF">
        <w:rPr>
          <w:rFonts w:ascii="宋体" w:eastAsia="宋体" w:hAnsi="宋体" w:cstheme="minorEastAsia" w:hint="eastAsia"/>
          <w:kern w:val="2"/>
          <w:sz w:val="21"/>
        </w:rPr>
        <w:t>住宿图片仅供参考，以实际安排为准）</w:t>
      </w:r>
    </w:p>
    <w:p w14:paraId="60E45BC0" w14:textId="376E8173" w:rsidR="00A86A63" w:rsidRPr="00A86A63" w:rsidRDefault="004607C4" w:rsidP="005B002B">
      <w:pPr>
        <w:pStyle w:val="a3"/>
        <w:widowControl/>
        <w:spacing w:beforeAutospacing="0" w:afterAutospacing="0" w:line="360" w:lineRule="auto"/>
        <w:ind w:firstLineChars="200" w:firstLine="480"/>
        <w:jc w:val="center"/>
        <w:rPr>
          <w:rFonts w:ascii="宋体" w:eastAsia="宋体" w:hAnsi="宋体" w:cstheme="minorEastAsia"/>
          <w:kern w:val="2"/>
          <w:sz w:val="21"/>
        </w:rPr>
      </w:pPr>
      <w:r>
        <w:rPr>
          <w:noProof/>
        </w:rPr>
        <w:drawing>
          <wp:inline distT="0" distB="0" distL="0" distR="0" wp14:anchorId="2B7F7411" wp14:editId="5CDD40CF">
            <wp:extent cx="2465225" cy="1386840"/>
            <wp:effectExtent l="0" t="0" r="0" b="3810"/>
            <wp:docPr id="4" name="图片 4" descr="房间里有床和家具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房间里有床和家具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3501" cy="139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55BC8" w14:textId="77777777" w:rsidR="001C2E62" w:rsidRDefault="001C2E62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</w:p>
    <w:p w14:paraId="423BE0C9" w14:textId="01741925" w:rsidR="002D70BE" w:rsidRPr="002D70BE" w:rsidRDefault="006539D7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四</w:t>
      </w:r>
      <w:r w:rsidR="00E43A26">
        <w:rPr>
          <w:rFonts w:ascii="宋体" w:eastAsia="宋体" w:hAnsi="宋体" w:cstheme="minorEastAsia" w:hint="eastAsia"/>
          <w:b/>
          <w:bCs/>
          <w:kern w:val="2"/>
          <w:sz w:val="21"/>
        </w:rPr>
        <w:t>、</w:t>
      </w:r>
      <w:r w:rsidR="002D70BE" w:rsidRPr="002D70BE">
        <w:rPr>
          <w:rFonts w:ascii="宋体" w:eastAsia="宋体" w:hAnsi="宋体" w:cstheme="minorEastAsia" w:hint="eastAsia"/>
          <w:b/>
          <w:bCs/>
          <w:kern w:val="2"/>
          <w:sz w:val="21"/>
        </w:rPr>
        <w:t>申请</w:t>
      </w:r>
      <w:r w:rsidR="00A147F0">
        <w:rPr>
          <w:rFonts w:ascii="宋体" w:eastAsia="宋体" w:hAnsi="宋体" w:cstheme="minorEastAsia" w:hint="eastAsia"/>
          <w:b/>
          <w:bCs/>
          <w:kern w:val="2"/>
          <w:sz w:val="21"/>
        </w:rPr>
        <w:t>要求</w:t>
      </w:r>
    </w:p>
    <w:p w14:paraId="39FA0CFB" w14:textId="77777777" w:rsidR="00A147F0" w:rsidRPr="00A147F0" w:rsidRDefault="00A147F0" w:rsidP="00A147F0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报名条件：</w:t>
      </w:r>
    </w:p>
    <w:p w14:paraId="48D0BC8B" w14:textId="31FEAAFA" w:rsidR="00A147F0" w:rsidRPr="00A147F0" w:rsidRDefault="00A147F0" w:rsidP="00A147F0">
      <w:pPr>
        <w:pStyle w:val="a4"/>
        <w:widowControl/>
        <w:numPr>
          <w:ilvl w:val="0"/>
          <w:numId w:val="14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在读本科学生</w:t>
      </w:r>
    </w:p>
    <w:p w14:paraId="3FA20DE3" w14:textId="4BEAFA24" w:rsidR="00A147F0" w:rsidRPr="00A147F0" w:rsidRDefault="00A147F0" w:rsidP="00A147F0">
      <w:pPr>
        <w:pStyle w:val="a4"/>
        <w:widowControl/>
        <w:numPr>
          <w:ilvl w:val="0"/>
          <w:numId w:val="15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GPA要求：3</w:t>
      </w:r>
      <w:r w:rsidRPr="00A147F0">
        <w:rPr>
          <w:rFonts w:ascii="宋体" w:eastAsia="宋体" w:hAnsi="宋体"/>
        </w:rPr>
        <w:t>.</w:t>
      </w:r>
      <w:r w:rsidR="00C348F3">
        <w:rPr>
          <w:rFonts w:ascii="宋体" w:eastAsia="宋体" w:hAnsi="宋体"/>
        </w:rPr>
        <w:t>0</w:t>
      </w:r>
      <w:r w:rsidRPr="00A147F0">
        <w:rPr>
          <w:rFonts w:ascii="宋体" w:eastAsia="宋体" w:hAnsi="宋体"/>
        </w:rPr>
        <w:t>/4.0</w:t>
      </w:r>
    </w:p>
    <w:p w14:paraId="46FB9DE6" w14:textId="77777777" w:rsidR="00A147F0" w:rsidRPr="00A147F0" w:rsidRDefault="00A147F0" w:rsidP="009A3FC6">
      <w:pPr>
        <w:pStyle w:val="a4"/>
        <w:widowControl/>
        <w:numPr>
          <w:ilvl w:val="0"/>
          <w:numId w:val="16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 w:cs="Calibri"/>
        </w:rPr>
      </w:pPr>
      <w:r w:rsidRPr="00A147F0">
        <w:rPr>
          <w:rFonts w:ascii="宋体" w:eastAsia="宋体" w:hAnsi="宋体" w:hint="eastAsia"/>
        </w:rPr>
        <w:t>英语语言要求：</w:t>
      </w:r>
    </w:p>
    <w:p w14:paraId="3D78CEF3" w14:textId="77777777" w:rsidR="004607C4" w:rsidRPr="003619BF" w:rsidRDefault="004607C4" w:rsidP="009A3FC6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firstLineChars="0"/>
        <w:contextualSpacing/>
        <w:jc w:val="left"/>
        <w:rPr>
          <w:rFonts w:ascii="宋体" w:eastAsia="宋体" w:hAnsi="宋体"/>
        </w:rPr>
      </w:pPr>
      <w:r w:rsidRPr="003619BF">
        <w:rPr>
          <w:rFonts w:ascii="宋体" w:eastAsia="宋体" w:hAnsi="宋体" w:hint="eastAsia"/>
        </w:rPr>
        <w:t>雅思</w:t>
      </w:r>
      <w:r w:rsidRPr="003619BF">
        <w:rPr>
          <w:rFonts w:ascii="宋体" w:eastAsia="宋体" w:hAnsi="宋体"/>
        </w:rPr>
        <w:t xml:space="preserve"> 6.5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5.5</w:t>
      </w:r>
      <w:r w:rsidRPr="003619BF">
        <w:rPr>
          <w:rFonts w:ascii="宋体" w:eastAsia="宋体" w:hAnsi="宋体" w:hint="eastAsia"/>
        </w:rPr>
        <w:t>）；托福</w:t>
      </w:r>
      <w:r w:rsidRPr="003619BF">
        <w:rPr>
          <w:rFonts w:ascii="宋体" w:eastAsia="宋体" w:hAnsi="宋体"/>
        </w:rPr>
        <w:t xml:space="preserve"> IBT 92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20</w:t>
      </w:r>
      <w:r w:rsidRPr="003619BF">
        <w:rPr>
          <w:rFonts w:ascii="宋体" w:eastAsia="宋体" w:hAnsi="宋体" w:hint="eastAsia"/>
        </w:rPr>
        <w:t>）</w:t>
      </w:r>
      <w:r w:rsidRPr="003619BF">
        <w:rPr>
          <w:rFonts w:ascii="宋体" w:eastAsia="宋体" w:hAnsi="宋体"/>
        </w:rPr>
        <w:t>;</w:t>
      </w:r>
    </w:p>
    <w:p w14:paraId="289E695F" w14:textId="00A05339" w:rsidR="001C2E62" w:rsidRPr="009A3FC6" w:rsidRDefault="004607C4" w:rsidP="009A3FC6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firstLineChars="0"/>
        <w:contextualSpacing/>
        <w:jc w:val="left"/>
        <w:rPr>
          <w:rFonts w:ascii="宋体" w:eastAsia="宋体" w:hAnsi="宋体"/>
        </w:rPr>
      </w:pPr>
      <w:r w:rsidRPr="003619BF">
        <w:rPr>
          <w:rFonts w:ascii="宋体" w:eastAsia="宋体" w:hAnsi="宋体" w:hint="eastAsia"/>
        </w:rPr>
        <w:lastRenderedPageBreak/>
        <w:t>如果希望修读</w:t>
      </w:r>
      <w:r w:rsidRPr="003619BF">
        <w:rPr>
          <w:rFonts w:ascii="宋体" w:eastAsia="宋体" w:hAnsi="宋体"/>
        </w:rPr>
        <w:t>College of Arts, Humanities and Social Sciences</w:t>
      </w:r>
      <w:r w:rsidRPr="003619BF">
        <w:rPr>
          <w:rFonts w:ascii="宋体" w:eastAsia="宋体" w:hAnsi="宋体" w:hint="eastAsia"/>
        </w:rPr>
        <w:t>下第三年或第四年H</w:t>
      </w:r>
      <w:r w:rsidRPr="003619BF">
        <w:rPr>
          <w:rFonts w:ascii="宋体" w:eastAsia="宋体" w:hAnsi="宋体"/>
        </w:rPr>
        <w:t>onors</w:t>
      </w:r>
      <w:r w:rsidRPr="003619BF">
        <w:rPr>
          <w:rFonts w:ascii="宋体" w:eastAsia="宋体" w:hAnsi="宋体" w:hint="eastAsia"/>
        </w:rPr>
        <w:t>课程，则需要满足雅思</w:t>
      </w:r>
      <w:r w:rsidRPr="003619BF">
        <w:rPr>
          <w:rFonts w:ascii="宋体" w:eastAsia="宋体" w:hAnsi="宋体"/>
        </w:rPr>
        <w:t xml:space="preserve"> 6.5 (</w:t>
      </w:r>
      <w:r w:rsidRPr="003619BF">
        <w:rPr>
          <w:rFonts w:ascii="宋体" w:eastAsia="宋体" w:hAnsi="宋体" w:hint="eastAsia"/>
        </w:rPr>
        <w:t>单项不低于</w:t>
      </w:r>
      <w:r w:rsidRPr="003619BF">
        <w:rPr>
          <w:rFonts w:ascii="宋体" w:eastAsia="宋体" w:hAnsi="宋体"/>
        </w:rPr>
        <w:t>6.5</w:t>
      </w:r>
      <w:r w:rsidRPr="003619BF">
        <w:rPr>
          <w:rFonts w:ascii="宋体" w:eastAsia="宋体" w:hAnsi="宋体" w:hint="eastAsia"/>
        </w:rPr>
        <w:t>）或托福</w:t>
      </w:r>
      <w:r w:rsidRPr="003619BF">
        <w:rPr>
          <w:rFonts w:ascii="宋体" w:eastAsia="宋体" w:hAnsi="宋体"/>
        </w:rPr>
        <w:t xml:space="preserve"> IBT 92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23</w:t>
      </w:r>
      <w:r w:rsidRPr="003619BF">
        <w:rPr>
          <w:rFonts w:ascii="宋体" w:eastAsia="宋体" w:hAnsi="宋体" w:hint="eastAsia"/>
        </w:rPr>
        <w:t>）或通过到校后的英语水平测试。其他专业没有特殊语言要求。</w:t>
      </w:r>
      <w:r w:rsidR="008A5CF8">
        <w:rPr>
          <w:rFonts w:ascii="宋体" w:eastAsia="宋体" w:hAnsi="宋体" w:hint="eastAsia"/>
        </w:rPr>
        <w:t>接受家庭版托福考试。</w:t>
      </w:r>
    </w:p>
    <w:p w14:paraId="0542AE68" w14:textId="385A9FCD" w:rsidR="00A147F0" w:rsidRDefault="00A147F0" w:rsidP="009A3FC6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申请截止日期：2023年</w:t>
      </w:r>
      <w:r w:rsidR="003619BF">
        <w:rPr>
          <w:rFonts w:ascii="宋体" w:eastAsia="宋体" w:hAnsi="宋体"/>
          <w:spacing w:val="-3"/>
        </w:rPr>
        <w:t>10</w:t>
      </w:r>
      <w:r w:rsidRPr="00A147F0">
        <w:rPr>
          <w:rFonts w:ascii="宋体" w:eastAsia="宋体" w:hAnsi="宋体"/>
          <w:spacing w:val="-3"/>
        </w:rPr>
        <w:t>月</w:t>
      </w:r>
      <w:r w:rsidR="003619BF">
        <w:rPr>
          <w:rFonts w:ascii="宋体" w:eastAsia="宋体" w:hAnsi="宋体"/>
          <w:spacing w:val="-3"/>
        </w:rPr>
        <w:t>1</w:t>
      </w:r>
      <w:r w:rsidR="00482510">
        <w:rPr>
          <w:rFonts w:ascii="宋体" w:eastAsia="宋体" w:hAnsi="宋体"/>
          <w:spacing w:val="-3"/>
        </w:rPr>
        <w:t>3</w:t>
      </w:r>
      <w:r w:rsidRPr="00A147F0">
        <w:rPr>
          <w:rFonts w:ascii="宋体" w:eastAsia="宋体" w:hAnsi="宋体"/>
          <w:spacing w:val="-3"/>
        </w:rPr>
        <w:t>日</w:t>
      </w:r>
      <w:r w:rsidR="007B20B3">
        <w:rPr>
          <w:rFonts w:ascii="宋体" w:eastAsia="宋体" w:hAnsi="宋体" w:hint="eastAsia"/>
          <w:spacing w:val="-3"/>
        </w:rPr>
        <w:t>（</w:t>
      </w:r>
      <w:r w:rsidR="009A3FC6">
        <w:rPr>
          <w:rFonts w:ascii="宋体" w:eastAsia="宋体" w:hAnsi="宋体" w:hint="eastAsia"/>
          <w:spacing w:val="-3"/>
        </w:rPr>
        <w:t>春季学期</w:t>
      </w:r>
      <w:r w:rsidR="007B20B3">
        <w:rPr>
          <w:rFonts w:ascii="宋体" w:eastAsia="宋体" w:hAnsi="宋体" w:hint="eastAsia"/>
          <w:spacing w:val="-3"/>
        </w:rPr>
        <w:t>）</w:t>
      </w:r>
    </w:p>
    <w:p w14:paraId="254EFD92" w14:textId="77777777" w:rsidR="001C2E62" w:rsidRPr="00A147F0" w:rsidRDefault="001C2E62" w:rsidP="001C2E62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360" w:right="210" w:firstLineChars="0" w:firstLine="0"/>
        <w:jc w:val="left"/>
        <w:rPr>
          <w:rFonts w:ascii="宋体" w:eastAsia="宋体" w:hAnsi="宋体"/>
          <w:spacing w:val="-3"/>
        </w:rPr>
      </w:pPr>
    </w:p>
    <w:p w14:paraId="6A296E19" w14:textId="77777777" w:rsidR="00A147F0" w:rsidRPr="00A147F0" w:rsidRDefault="00A147F0" w:rsidP="00A147F0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2" w:name="_Hlk77952423"/>
      <w:bookmarkStart w:id="3" w:name="_Hlk77952403"/>
      <w:r w:rsidRPr="00A147F0">
        <w:rPr>
          <w:rFonts w:ascii="宋体" w:eastAsia="宋体" w:hAnsi="宋体" w:hint="eastAsia"/>
          <w:spacing w:val="-3"/>
        </w:rPr>
        <w:t>申请步骤</w:t>
      </w:r>
    </w:p>
    <w:p w14:paraId="52719643" w14:textId="17BC7EB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4" w:name="_Hlk77952440"/>
      <w:bookmarkEnd w:id="2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请阅读SAF官网申请概览（点击</w:t>
      </w:r>
      <w:hyperlink r:id="rId16" w:history="1">
        <w:r w:rsidRPr="00A147F0">
          <w:rPr>
            <w:rStyle w:val="a5"/>
            <w:rFonts w:ascii="宋体" w:eastAsia="宋体" w:hAnsi="宋体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）</w:t>
      </w:r>
    </w:p>
    <w:p w14:paraId="6A9E78BB" w14:textId="49238AED" w:rsidR="00A147F0" w:rsidRPr="00577093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:spacing w:val="-3"/>
        </w:rPr>
        <w:t>请填写</w:t>
      </w:r>
      <w:r w:rsidRPr="00A147F0">
        <w:rPr>
          <w:rFonts w:ascii="宋体" w:eastAsia="宋体" w:hAnsi="宋体"/>
          <w:spacing w:val="-3"/>
        </w:rPr>
        <w:t>网上咨询表（</w:t>
      </w:r>
      <w:hyperlink r:id="rId17" w:anchor="/renderer/47" w:history="1">
        <w:r w:rsidRPr="00A147F0">
          <w:rPr>
            <w:rStyle w:val="a5"/>
            <w:rFonts w:ascii="宋体" w:eastAsia="宋体" w:hAnsi="宋体"/>
            <w:spacing w:val="-3"/>
          </w:rPr>
          <w:t>点击链接</w:t>
        </w:r>
      </w:hyperlink>
      <w:r w:rsidRPr="00A147F0">
        <w:rPr>
          <w:rFonts w:ascii="宋体" w:eastAsia="宋体" w:hAnsi="宋体"/>
          <w:spacing w:val="-3"/>
        </w:rPr>
        <w:t>），了解项目具体情况；</w:t>
      </w:r>
      <w:r w:rsidR="005B002B" w:rsidRPr="00577093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联系SAF指导老师获得个性化、针对性指导；</w:t>
      </w:r>
    </w:p>
    <w:p w14:paraId="5C8A8974" w14:textId="7777777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在SAF老师指导下准备并提交申请材料</w:t>
      </w:r>
      <w:r w:rsidRPr="00A147F0">
        <w:rPr>
          <w:rFonts w:ascii="宋体" w:eastAsia="宋体" w:hAnsi="宋体" w:hint="eastAsia"/>
          <w:spacing w:val="-3"/>
        </w:rPr>
        <w:t>；</w:t>
      </w:r>
    </w:p>
    <w:p w14:paraId="49C81A15" w14:textId="7777777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完成国内高校所需流程（请咨询SAF指导老师）；</w:t>
      </w:r>
    </w:p>
    <w:p w14:paraId="1BCD2042" w14:textId="3B42FF2E" w:rsidR="00841DB9" w:rsidRDefault="00A147F0" w:rsidP="00841DB9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获得录取后，进行学习或者根据SAF老师指导进行后续各种准备工作</w:t>
      </w:r>
      <w:r w:rsidR="005B002B">
        <w:rPr>
          <w:rFonts w:ascii="宋体" w:eastAsia="宋体" w:hAnsi="宋体" w:hint="eastAsia"/>
          <w:spacing w:val="-3"/>
        </w:rPr>
        <w:t>。</w:t>
      </w:r>
    </w:p>
    <w:p w14:paraId="3356EBC6" w14:textId="0B77A093" w:rsidR="001C2E62" w:rsidRPr="004607C4" w:rsidRDefault="001C2E62" w:rsidP="001C2E62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62" w:right="210" w:firstLineChars="0" w:firstLine="0"/>
        <w:jc w:val="left"/>
        <w:rPr>
          <w:rFonts w:ascii="宋体" w:eastAsia="宋体" w:hAnsi="宋体"/>
          <w:spacing w:val="-3"/>
        </w:rPr>
      </w:pPr>
    </w:p>
    <w:p w14:paraId="6FAFB6F6" w14:textId="7FFBAB33" w:rsidR="00841DB9" w:rsidRPr="002B10E8" w:rsidRDefault="006539D7" w:rsidP="00841DB9">
      <w:pPr>
        <w:spacing w:line="360" w:lineRule="auto"/>
        <w:rPr>
          <w:rFonts w:ascii="宋体" w:eastAsia="宋体" w:hAnsi="宋体" w:cs="仿宋"/>
          <w:b/>
          <w:bCs/>
          <w:szCs w:val="21"/>
        </w:rPr>
      </w:pPr>
      <w:r>
        <w:rPr>
          <w:rFonts w:ascii="宋体" w:eastAsia="宋体" w:hAnsi="宋体" w:cs="仿宋" w:hint="eastAsia"/>
          <w:b/>
          <w:bCs/>
          <w:szCs w:val="21"/>
        </w:rPr>
        <w:t>五</w:t>
      </w:r>
      <w:r w:rsidR="00841DB9" w:rsidRPr="00E82B68">
        <w:rPr>
          <w:rFonts w:ascii="宋体" w:eastAsia="宋体" w:hAnsi="宋体" w:cs="仿宋" w:hint="eastAsia"/>
          <w:b/>
          <w:bCs/>
          <w:szCs w:val="21"/>
        </w:rPr>
        <w:t>、 项目费用</w:t>
      </w:r>
    </w:p>
    <w:p w14:paraId="463F9AC4" w14:textId="54BDA478" w:rsidR="00C348F3" w:rsidRPr="00F50EEB" w:rsidRDefault="00841DB9" w:rsidP="004607C4">
      <w:pPr>
        <w:kinsoku w:val="0"/>
        <w:overflowPunct w:val="0"/>
        <w:autoSpaceDE w:val="0"/>
        <w:autoSpaceDN w:val="0"/>
        <w:adjustRightInd w:val="0"/>
        <w:spacing w:before="90" w:line="276" w:lineRule="auto"/>
        <w:ind w:left="66" w:right="15"/>
        <w:rPr>
          <w:rFonts w:ascii="宋体" w:eastAsia="宋体" w:hAnsi="宋体"/>
          <w:spacing w:val="-7"/>
        </w:rPr>
      </w:pPr>
      <w:r w:rsidRPr="00F50EEB">
        <w:rPr>
          <w:rFonts w:ascii="宋体" w:eastAsia="宋体" w:hAnsi="宋体" w:cs="Noto Sans" w:hint="eastAsia"/>
        </w:rPr>
        <w:t>项目费用表：</w:t>
      </w:r>
      <w:r w:rsidR="004607C4" w:rsidRPr="00F50EEB">
        <w:rPr>
          <w:rFonts w:ascii="宋体" w:eastAsia="宋体" w:hAnsi="宋体" w:hint="eastAsia"/>
          <w:spacing w:val="-7"/>
        </w:rPr>
        <w:t xml:space="preserve">请 </w:t>
      </w:r>
      <w:hyperlink r:id="rId18" w:history="1">
        <w:r w:rsidR="004607C4" w:rsidRPr="00F50EEB">
          <w:rPr>
            <w:rStyle w:val="a5"/>
            <w:rFonts w:ascii="宋体" w:eastAsia="宋体" w:hAnsi="宋体"/>
          </w:rPr>
          <w:t>点击查看</w:t>
        </w:r>
      </w:hyperlink>
      <w:r w:rsidR="004607C4" w:rsidRPr="00F50EEB">
        <w:rPr>
          <w:rFonts w:ascii="宋体" w:eastAsia="宋体" w:hAnsi="宋体"/>
        </w:rPr>
        <w:t xml:space="preserve"> </w:t>
      </w:r>
    </w:p>
    <w:p w14:paraId="60C6F451" w14:textId="6B24CD02" w:rsidR="00AE7F9F" w:rsidRPr="001B38AE" w:rsidRDefault="00AE7F9F" w:rsidP="00AE7F9F">
      <w:pPr>
        <w:tabs>
          <w:tab w:val="left" w:pos="8080"/>
        </w:tabs>
        <w:spacing w:before="240" w:line="360" w:lineRule="auto"/>
        <w:rPr>
          <w:rFonts w:ascii="宋体" w:eastAsia="宋体" w:hAnsi="宋体" w:cs="Noto Sans"/>
          <w:szCs w:val="21"/>
        </w:rPr>
      </w:pPr>
      <w:r w:rsidRPr="001B38AE">
        <w:rPr>
          <w:rFonts w:ascii="宋体" w:eastAsia="宋体" w:hAnsi="宋体" w:cs="Noto Sans" w:hint="eastAsia"/>
          <w:szCs w:val="21"/>
        </w:rPr>
        <w:t>项目费用说明：</w:t>
      </w:r>
    </w:p>
    <w:p w14:paraId="4B97B26C" w14:textId="137B6B6C" w:rsidR="00AE7F9F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项目费用以项目费用表中信息为准。请查询项目表中项目</w:t>
      </w:r>
      <w:r w:rsidR="001C2E62">
        <w:rPr>
          <w:rFonts w:ascii="宋体" w:eastAsia="宋体" w:hAnsi="宋体" w:cs="Calibri" w:hint="eastAsia"/>
          <w:szCs w:val="21"/>
        </w:rPr>
        <w:t>（Fa</w:t>
      </w:r>
      <w:r w:rsidR="001C2E62">
        <w:rPr>
          <w:rFonts w:ascii="宋体" w:eastAsia="宋体" w:hAnsi="宋体" w:cs="Calibri"/>
          <w:szCs w:val="21"/>
        </w:rPr>
        <w:t>ll/Spring Academic）</w:t>
      </w:r>
      <w:r>
        <w:rPr>
          <w:rFonts w:ascii="宋体" w:eastAsia="宋体" w:hAnsi="宋体" w:cs="Calibri" w:hint="eastAsia"/>
          <w:szCs w:val="21"/>
        </w:rPr>
        <w:t>费用信息。SAF一般在每年3月和9月公布最新项目费用表，在最新项目费用表更新之前，同学可参考现公布项目费用以做参考，项目费用每期依据海外大学及住宿情况会有变动。</w:t>
      </w:r>
    </w:p>
    <w:p w14:paraId="15A4C1C3" w14:textId="368852E5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SAF项目费用包含：基础项目费用即海外大学学杂费（基于</w:t>
      </w:r>
      <w:r w:rsidRPr="003619BF">
        <w:rPr>
          <w:rFonts w:ascii="宋体" w:eastAsia="宋体" w:hAnsi="宋体" w:cs="Calibri" w:hint="eastAsia"/>
          <w:szCs w:val="21"/>
        </w:rPr>
        <w:t>每学期</w:t>
      </w:r>
      <w:r w:rsidR="00467AA3" w:rsidRPr="003619BF">
        <w:rPr>
          <w:rFonts w:ascii="宋体" w:eastAsia="宋体" w:hAnsi="宋体" w:cs="Calibri"/>
          <w:szCs w:val="21"/>
        </w:rPr>
        <w:t>60</w:t>
      </w:r>
      <w:r w:rsidR="009563AB" w:rsidRPr="003619BF">
        <w:rPr>
          <w:rFonts w:ascii="宋体" w:eastAsia="宋体" w:hAnsi="宋体" w:cs="Calibri" w:hint="eastAsia"/>
          <w:szCs w:val="21"/>
        </w:rPr>
        <w:t>个</w:t>
      </w:r>
      <w:r w:rsidR="00467AA3" w:rsidRPr="003619BF">
        <w:rPr>
          <w:rFonts w:ascii="宋体" w:eastAsia="宋体" w:hAnsi="宋体" w:cs="Calibri" w:hint="eastAsia"/>
          <w:szCs w:val="21"/>
        </w:rPr>
        <w:t>英国</w:t>
      </w:r>
      <w:r w:rsidRPr="003619BF">
        <w:rPr>
          <w:rFonts w:ascii="宋体" w:eastAsia="宋体" w:hAnsi="宋体" w:cs="Calibri"/>
          <w:szCs w:val="21"/>
        </w:rPr>
        <w:t>学分</w:t>
      </w:r>
      <w:r>
        <w:rPr>
          <w:rFonts w:ascii="宋体" w:eastAsia="宋体" w:hAnsi="宋体" w:cs="Calibri" w:hint="eastAsia"/>
          <w:szCs w:val="21"/>
        </w:rPr>
        <w:t>）和SAF管理服务费、住宿费（</w:t>
      </w:r>
      <w:r w:rsidR="004607C4">
        <w:rPr>
          <w:rFonts w:ascii="宋体" w:eastAsia="宋体" w:hAnsi="宋体" w:cs="Calibri" w:hint="eastAsia"/>
          <w:szCs w:val="21"/>
        </w:rPr>
        <w:t>该项目</w:t>
      </w:r>
      <w:r>
        <w:rPr>
          <w:rFonts w:ascii="宋体" w:eastAsia="宋体" w:hAnsi="宋体" w:cs="Calibri" w:hint="eastAsia"/>
          <w:szCs w:val="21"/>
        </w:rPr>
        <w:t>基于公</w:t>
      </w:r>
      <w:r w:rsidRPr="003619BF">
        <w:rPr>
          <w:rFonts w:ascii="宋体" w:eastAsia="宋体" w:hAnsi="宋体" w:cs="Calibri" w:hint="eastAsia"/>
          <w:szCs w:val="21"/>
        </w:rPr>
        <w:t>寓</w:t>
      </w:r>
      <w:r w:rsidR="00467AA3" w:rsidRPr="003619BF">
        <w:rPr>
          <w:rFonts w:ascii="宋体" w:eastAsia="宋体" w:hAnsi="宋体" w:cs="Calibri" w:hint="eastAsia"/>
          <w:szCs w:val="21"/>
        </w:rPr>
        <w:t>单人</w:t>
      </w:r>
      <w:r w:rsidRPr="003619BF">
        <w:rPr>
          <w:rFonts w:ascii="宋体" w:eastAsia="宋体" w:hAnsi="宋体" w:cs="Calibri" w:hint="eastAsia"/>
          <w:szCs w:val="21"/>
        </w:rPr>
        <w:t>间</w:t>
      </w:r>
      <w:r>
        <w:rPr>
          <w:rFonts w:ascii="宋体" w:eastAsia="宋体" w:hAnsi="宋体" w:cs="Calibri" w:hint="eastAsia"/>
          <w:szCs w:val="21"/>
        </w:rPr>
        <w:t>标准，不含餐；</w:t>
      </w:r>
      <w:r w:rsidR="00467AA3">
        <w:rPr>
          <w:rFonts w:ascii="宋体" w:eastAsia="宋体" w:hAnsi="宋体" w:cs="Calibri" w:hint="eastAsia"/>
          <w:szCs w:val="21"/>
        </w:rPr>
        <w:t>房间升级</w:t>
      </w:r>
      <w:r>
        <w:rPr>
          <w:rFonts w:ascii="宋体" w:eastAsia="宋体" w:hAnsi="宋体" w:cs="Calibri" w:hint="eastAsia"/>
          <w:szCs w:val="21"/>
        </w:rPr>
        <w:t>需补差价）、医疗及应急保险费用。</w:t>
      </w:r>
    </w:p>
    <w:p w14:paraId="6CAA1839" w14:textId="266DF9AD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1B38AE">
        <w:rPr>
          <w:rFonts w:ascii="宋体" w:eastAsia="宋体" w:hAnsi="宋体" w:cs="Calibri"/>
          <w:szCs w:val="21"/>
        </w:rPr>
        <w:t>学生需自行准备签证费用、每日餐食，个人零花费用及国际机票费用</w:t>
      </w:r>
      <w:r w:rsidR="00076A10">
        <w:rPr>
          <w:rFonts w:ascii="宋体" w:eastAsia="宋体" w:hAnsi="宋体" w:cs="Calibri" w:hint="eastAsia"/>
          <w:szCs w:val="21"/>
        </w:rPr>
        <w:t>。</w:t>
      </w:r>
    </w:p>
    <w:p w14:paraId="1929D90C" w14:textId="4912021B" w:rsidR="00AE7F9F" w:rsidRPr="00577093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577093">
        <w:rPr>
          <w:rFonts w:ascii="宋体" w:eastAsia="宋体" w:hAnsi="宋体" w:cs="Calibri" w:hint="eastAsia"/>
          <w:szCs w:val="21"/>
        </w:rPr>
        <w:t>以上项目费用为参考项目费用，实际费用可能会有变动。</w:t>
      </w:r>
    </w:p>
    <w:p w14:paraId="6A5691EB" w14:textId="491F2D36" w:rsidR="008E3899" w:rsidRDefault="006539D7" w:rsidP="00841DB9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六</w:t>
      </w:r>
      <w:r w:rsidR="00841DB9" w:rsidRPr="00BD6402">
        <w:rPr>
          <w:rFonts w:ascii="宋体" w:eastAsia="宋体" w:hAnsi="宋体" w:cstheme="minorEastAsia" w:hint="eastAsia"/>
          <w:b/>
          <w:bCs/>
          <w:kern w:val="2"/>
          <w:sz w:val="21"/>
        </w:rPr>
        <w:t xml:space="preserve">、 </w:t>
      </w:r>
      <w:r w:rsidR="00841DB9">
        <w:rPr>
          <w:rFonts w:ascii="宋体" w:eastAsia="宋体" w:hAnsi="宋体" w:cstheme="minorEastAsia" w:hint="eastAsia"/>
          <w:b/>
          <w:bCs/>
          <w:kern w:val="2"/>
          <w:sz w:val="21"/>
        </w:rPr>
        <w:t>联系方式</w:t>
      </w:r>
    </w:p>
    <w:bookmarkEnd w:id="0"/>
    <w:bookmarkEnd w:id="3"/>
    <w:bookmarkEnd w:id="4"/>
    <w:p w14:paraId="5F679C28" w14:textId="77777777" w:rsidR="000C5392" w:rsidRDefault="000C5392" w:rsidP="000C5392">
      <w:pPr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 w:hint="eastAsia"/>
          <w:b/>
          <w:bCs/>
          <w:spacing w:val="-3"/>
          <w:szCs w:val="21"/>
        </w:rPr>
        <w:t>SAF北京办公室</w:t>
      </w:r>
    </w:p>
    <w:p w14:paraId="24DEA4D1" w14:textId="77777777" w:rsidR="000C5392" w:rsidRDefault="000C5392" w:rsidP="000C5392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1F3A5148" wp14:editId="1B4D04EF">
            <wp:simplePos x="0" y="0"/>
            <wp:positionH relativeFrom="margin">
              <wp:align>left</wp:align>
            </wp:positionH>
            <wp:positionV relativeFrom="paragraph">
              <wp:posOffset>305435</wp:posOffset>
            </wp:positionV>
            <wp:extent cx="552450" cy="552450"/>
            <wp:effectExtent l="0" t="0" r="0" b="0"/>
            <wp:wrapNone/>
            <wp:docPr id="387555018" name="图片 6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 w:cs="Calibri" w:hint="eastAsia"/>
          <w:b/>
          <w:bCs/>
          <w:szCs w:val="21"/>
        </w:rPr>
        <w:t>陈老师</w:t>
      </w:r>
    </w:p>
    <w:p w14:paraId="0C65AA30" w14:textId="77777777" w:rsidR="000C5392" w:rsidRDefault="000C5392" w:rsidP="000C5392">
      <w:pPr>
        <w:pStyle w:val="a3"/>
        <w:spacing w:line="360" w:lineRule="auto"/>
        <w:jc w:val="both"/>
        <w:rPr>
          <w:b/>
          <w:bCs/>
          <w:sz w:val="21"/>
          <w:szCs w:val="21"/>
        </w:rPr>
      </w:pPr>
    </w:p>
    <w:p w14:paraId="333EB91F" w14:textId="77777777" w:rsidR="000C5392" w:rsidRDefault="000C5392" w:rsidP="000C5392">
      <w:pPr>
        <w:rPr>
          <w:spacing w:val="-3"/>
          <w:szCs w:val="21"/>
        </w:rPr>
      </w:pPr>
      <w:r>
        <w:rPr>
          <w:rFonts w:hint="eastAsia"/>
          <w:spacing w:val="-3"/>
        </w:rPr>
        <w:lastRenderedPageBreak/>
        <w:t>电话：010-86465790；010-86465769; 18702110082</w:t>
      </w:r>
    </w:p>
    <w:p w14:paraId="0850B142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QQ群：125478542</w:t>
      </w:r>
    </w:p>
    <w:p w14:paraId="1AACE009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电邮：</w:t>
      </w:r>
      <w:hyperlink r:id="rId21" w:history="1">
        <w:r>
          <w:rPr>
            <w:rStyle w:val="a5"/>
            <w:rFonts w:hint="eastAsia"/>
          </w:rPr>
          <w:t>beijing@safchina.org</w:t>
        </w:r>
      </w:hyperlink>
    </w:p>
    <w:p w14:paraId="751B6F71" w14:textId="77777777" w:rsidR="000C5392" w:rsidRDefault="000C5392" w:rsidP="000C5392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22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388F2867" w14:textId="77777777" w:rsidR="000C5392" w:rsidRDefault="000C5392" w:rsidP="000C5392">
      <w:pPr>
        <w:overflowPunct w:val="0"/>
        <w:spacing w:before="1"/>
        <w:ind w:right="210"/>
      </w:pPr>
      <w:r>
        <w:rPr>
          <w:rFonts w:hint="eastAsia"/>
        </w:rPr>
        <w:t>SAF 微信公众号：SAF 海外名校交流</w:t>
      </w:r>
    </w:p>
    <w:p w14:paraId="670DD60D" w14:textId="77777777" w:rsidR="000C5392" w:rsidRDefault="000C5392" w:rsidP="000C5392">
      <w:pPr>
        <w:pStyle w:val="a3"/>
        <w:spacing w:line="360" w:lineRule="auto"/>
        <w:jc w:val="both"/>
        <w:rPr>
          <w:b/>
          <w:bCs/>
          <w:sz w:val="21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74C30D21" wp14:editId="79DB8FB0">
            <wp:simplePos x="0" y="0"/>
            <wp:positionH relativeFrom="margin">
              <wp:align>left</wp:align>
            </wp:positionH>
            <wp:positionV relativeFrom="paragraph">
              <wp:posOffset>72390</wp:posOffset>
            </wp:positionV>
            <wp:extent cx="1269365" cy="419100"/>
            <wp:effectExtent l="0" t="0" r="6985" b="0"/>
            <wp:wrapNone/>
            <wp:docPr id="353490206" name="图片 5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040CB2" w14:textId="77777777" w:rsidR="000C5392" w:rsidRDefault="000C5392" w:rsidP="000C5392">
      <w:pPr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 w:hint="eastAsia"/>
          <w:b/>
          <w:bCs/>
          <w:spacing w:val="-3"/>
          <w:szCs w:val="21"/>
        </w:rPr>
        <w:t>SAF上海办公室</w:t>
      </w:r>
    </w:p>
    <w:p w14:paraId="0967EEDF" w14:textId="77777777" w:rsidR="000C5392" w:rsidRDefault="000C5392" w:rsidP="000C5392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1312" behindDoc="0" locked="0" layoutInCell="1" allowOverlap="1" wp14:anchorId="772457EF" wp14:editId="484E558C">
            <wp:simplePos x="0" y="0"/>
            <wp:positionH relativeFrom="column">
              <wp:posOffset>-19050</wp:posOffset>
            </wp:positionH>
            <wp:positionV relativeFrom="paragraph">
              <wp:posOffset>233680</wp:posOffset>
            </wp:positionV>
            <wp:extent cx="641350" cy="641350"/>
            <wp:effectExtent l="0" t="0" r="6350" b="6350"/>
            <wp:wrapNone/>
            <wp:docPr id="1559657705" name="图片 4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50" cy="641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 w:cs="Calibri" w:hint="eastAsia"/>
          <w:b/>
          <w:bCs/>
          <w:szCs w:val="21"/>
        </w:rPr>
        <w:t>丁老师</w:t>
      </w:r>
    </w:p>
    <w:p w14:paraId="73438B32" w14:textId="77777777" w:rsidR="000C5392" w:rsidRDefault="000C5392" w:rsidP="000C5392">
      <w:pPr>
        <w:pStyle w:val="a3"/>
        <w:spacing w:line="360" w:lineRule="auto"/>
        <w:jc w:val="both"/>
        <w:rPr>
          <w:b/>
          <w:bCs/>
          <w:sz w:val="21"/>
          <w:szCs w:val="21"/>
        </w:rPr>
      </w:pPr>
    </w:p>
    <w:p w14:paraId="013FE11F" w14:textId="77777777" w:rsidR="000C5392" w:rsidRDefault="000C5392" w:rsidP="000C5392">
      <w:pPr>
        <w:rPr>
          <w:spacing w:val="-3"/>
          <w:szCs w:val="21"/>
        </w:rPr>
      </w:pPr>
      <w:r>
        <w:rPr>
          <w:rFonts w:hint="eastAsia"/>
          <w:spacing w:val="-3"/>
        </w:rPr>
        <w:t>电话：021-34712175; 021-34689662;</w:t>
      </w:r>
      <w:r>
        <w:rPr>
          <w:spacing w:val="-3"/>
        </w:rPr>
        <w:t xml:space="preserve"> </w:t>
      </w:r>
      <w:r>
        <w:rPr>
          <w:rFonts w:hint="eastAsia"/>
          <w:spacing w:val="-3"/>
        </w:rPr>
        <w:t>13601838945</w:t>
      </w:r>
    </w:p>
    <w:p w14:paraId="0AAC21BB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QQ群：531489004</w:t>
      </w:r>
    </w:p>
    <w:p w14:paraId="0896B0A5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咨询电邮：</w:t>
      </w:r>
      <w:hyperlink r:id="rId27" w:history="1">
        <w:r>
          <w:rPr>
            <w:rStyle w:val="a5"/>
            <w:rFonts w:hint="eastAsia"/>
          </w:rPr>
          <w:t>shanghai@safchina.org</w:t>
        </w:r>
      </w:hyperlink>
    </w:p>
    <w:p w14:paraId="18036147" w14:textId="77777777" w:rsidR="000C5392" w:rsidRDefault="000C5392" w:rsidP="000C5392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28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54B7ACE2" w14:textId="77777777" w:rsidR="000C5392" w:rsidRDefault="000C5392" w:rsidP="000C5392">
      <w:pPr>
        <w:overflowPunct w:val="0"/>
        <w:spacing w:before="1"/>
        <w:ind w:right="210"/>
      </w:pPr>
      <w:r>
        <w:rPr>
          <w:rFonts w:hint="eastAsia"/>
        </w:rPr>
        <w:t>SAF 微信公众号：SAF 海外名校交流</w:t>
      </w:r>
    </w:p>
    <w:p w14:paraId="25703242" w14:textId="77777777" w:rsidR="000C5392" w:rsidRDefault="000C5392" w:rsidP="000C5392">
      <w:r>
        <w:rPr>
          <w:rFonts w:ascii="微软雅黑" w:eastAsia="微软雅黑" w:hAnsi="微软雅黑"/>
          <w:noProof/>
        </w:rPr>
        <w:drawing>
          <wp:inline distT="0" distB="0" distL="0" distR="0" wp14:anchorId="0034C117" wp14:editId="02E0520C">
            <wp:extent cx="1346200" cy="444500"/>
            <wp:effectExtent l="0" t="0" r="6350" b="12700"/>
            <wp:docPr id="436309485" name="图片 2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3AFB2" w14:textId="77777777" w:rsidR="000C5392" w:rsidRDefault="000C5392" w:rsidP="000C5392">
      <w:pPr>
        <w:rPr>
          <w:rFonts w:ascii="宋体" w:eastAsia="宋体" w:hAnsi="宋体"/>
          <w:b/>
          <w:bCs/>
          <w:spacing w:val="-3"/>
          <w:szCs w:val="21"/>
        </w:rPr>
      </w:pPr>
    </w:p>
    <w:p w14:paraId="10F7E7C1" w14:textId="77777777" w:rsidR="000C5392" w:rsidRDefault="000C5392" w:rsidP="000C5392">
      <w:pPr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 w:hint="eastAsia"/>
          <w:b/>
          <w:bCs/>
          <w:spacing w:val="-3"/>
          <w:szCs w:val="21"/>
        </w:rPr>
        <w:t>SAF广州办公室</w:t>
      </w:r>
    </w:p>
    <w:p w14:paraId="1182916A" w14:textId="77777777" w:rsidR="000C5392" w:rsidRDefault="000C5392" w:rsidP="000C5392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2336" behindDoc="0" locked="0" layoutInCell="1" allowOverlap="1" wp14:anchorId="72B83CCC" wp14:editId="21014D4B">
            <wp:simplePos x="0" y="0"/>
            <wp:positionH relativeFrom="margin">
              <wp:align>left</wp:align>
            </wp:positionH>
            <wp:positionV relativeFrom="paragraph">
              <wp:posOffset>260985</wp:posOffset>
            </wp:positionV>
            <wp:extent cx="565150" cy="565150"/>
            <wp:effectExtent l="0" t="0" r="6350" b="6350"/>
            <wp:wrapNone/>
            <wp:docPr id="1125537672" name="图片 3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9" r:link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56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 w:cs="Calibri" w:hint="eastAsia"/>
          <w:b/>
          <w:bCs/>
          <w:szCs w:val="21"/>
        </w:rPr>
        <w:t>黄老师</w:t>
      </w:r>
    </w:p>
    <w:p w14:paraId="59113FC3" w14:textId="77777777" w:rsidR="000C5392" w:rsidRDefault="000C5392" w:rsidP="000C5392">
      <w:pPr>
        <w:rPr>
          <w:b/>
          <w:bCs/>
          <w:spacing w:val="-3"/>
        </w:rPr>
      </w:pPr>
    </w:p>
    <w:p w14:paraId="05C7F4C9" w14:textId="77777777" w:rsidR="000C5392" w:rsidRDefault="000C5392" w:rsidP="000C5392">
      <w:pPr>
        <w:rPr>
          <w:b/>
          <w:bCs/>
          <w:spacing w:val="-3"/>
        </w:rPr>
      </w:pPr>
    </w:p>
    <w:p w14:paraId="6306676F" w14:textId="77777777" w:rsidR="000C5392" w:rsidRDefault="000C5392" w:rsidP="000C5392">
      <w:pPr>
        <w:rPr>
          <w:b/>
          <w:bCs/>
          <w:spacing w:val="-3"/>
        </w:rPr>
      </w:pPr>
    </w:p>
    <w:p w14:paraId="07BAF1CF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电话：020-87586035；15002166793</w:t>
      </w:r>
    </w:p>
    <w:p w14:paraId="29DB3591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QQ群：810896055</w:t>
      </w:r>
    </w:p>
    <w:p w14:paraId="59A2CB53" w14:textId="77777777" w:rsidR="000C5392" w:rsidRDefault="000C5392" w:rsidP="000C5392">
      <w:pPr>
        <w:rPr>
          <w:spacing w:val="-3"/>
        </w:rPr>
      </w:pPr>
      <w:r>
        <w:rPr>
          <w:rFonts w:hint="eastAsia"/>
          <w:spacing w:val="-3"/>
        </w:rPr>
        <w:t>电邮：</w:t>
      </w:r>
      <w:hyperlink r:id="rId31" w:history="1">
        <w:r>
          <w:rPr>
            <w:rStyle w:val="a5"/>
            <w:rFonts w:hint="eastAsia"/>
          </w:rPr>
          <w:t>guangzhou@safchina.org</w:t>
        </w:r>
      </w:hyperlink>
    </w:p>
    <w:p w14:paraId="555F0C36" w14:textId="77777777" w:rsidR="000C5392" w:rsidRDefault="000C5392" w:rsidP="000C5392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32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3A646463" w14:textId="77777777" w:rsidR="000C5392" w:rsidRDefault="000C5392" w:rsidP="000C5392">
      <w:pPr>
        <w:overflowPunct w:val="0"/>
        <w:spacing w:before="1"/>
        <w:ind w:right="210"/>
      </w:pPr>
      <w:r>
        <w:rPr>
          <w:rFonts w:hint="eastAsia"/>
        </w:rPr>
        <w:t>SAF 微信公众号：SAF 海外名校交流</w:t>
      </w:r>
    </w:p>
    <w:p w14:paraId="2D3B9731" w14:textId="5941D7FA" w:rsidR="009A41F0" w:rsidRPr="00CE689F" w:rsidRDefault="000C5392" w:rsidP="00CE689F">
      <w:pPr>
        <w:overflowPunct w:val="0"/>
        <w:spacing w:before="1"/>
        <w:ind w:right="210"/>
      </w:pPr>
      <w:r>
        <w:rPr>
          <w:rFonts w:ascii="微软雅黑" w:eastAsia="微软雅黑" w:hAnsi="微软雅黑"/>
          <w:noProof/>
        </w:rPr>
        <w:drawing>
          <wp:inline distT="0" distB="0" distL="0" distR="0" wp14:anchorId="49FEFF27" wp14:editId="568F4AE4">
            <wp:extent cx="1346200" cy="444500"/>
            <wp:effectExtent l="0" t="0" r="6350" b="12700"/>
            <wp:docPr id="685975995" name="图片 1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41F0" w:rsidRPr="00CE689F" w:rsidSect="004548EC">
      <w:headerReference w:type="default" r:id="rId3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723B8" w14:textId="77777777" w:rsidR="00A4356E" w:rsidRDefault="00A4356E" w:rsidP="0020006D">
      <w:r>
        <w:separator/>
      </w:r>
    </w:p>
  </w:endnote>
  <w:endnote w:type="continuationSeparator" w:id="0">
    <w:p w14:paraId="163D49F4" w14:textId="77777777" w:rsidR="00A4356E" w:rsidRDefault="00A4356E" w:rsidP="00200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2EE8D" w14:textId="77777777" w:rsidR="00A4356E" w:rsidRDefault="00A4356E" w:rsidP="0020006D">
      <w:r>
        <w:separator/>
      </w:r>
    </w:p>
  </w:footnote>
  <w:footnote w:type="continuationSeparator" w:id="0">
    <w:p w14:paraId="26AA2336" w14:textId="77777777" w:rsidR="00A4356E" w:rsidRDefault="00A4356E" w:rsidP="00200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317C9" w14:textId="302D2C76" w:rsidR="002E7CB0" w:rsidRDefault="002E7CB0" w:rsidP="002E7CB0">
    <w:r>
      <w:rPr>
        <w:noProof/>
      </w:rPr>
      <w:drawing>
        <wp:inline distT="0" distB="0" distL="0" distR="0" wp14:anchorId="500F68E8" wp14:editId="62FCEA8D">
          <wp:extent cx="1314633" cy="704948"/>
          <wp:effectExtent l="0" t="0" r="0" b="0"/>
          <wp:docPr id="1818830330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8830330" name="图片 18188303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633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29C1"/>
    <w:multiLevelType w:val="hybridMultilevel"/>
    <w:tmpl w:val="131EE8CA"/>
    <w:lvl w:ilvl="0" w:tplc="6B9E09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0EE06BFD"/>
    <w:multiLevelType w:val="hybridMultilevel"/>
    <w:tmpl w:val="19DED62E"/>
    <w:lvl w:ilvl="0" w:tplc="04090011">
      <w:start w:val="1"/>
      <w:numFmt w:val="decimal"/>
      <w:lvlText w:val="%1)"/>
      <w:lvlJc w:val="left"/>
      <w:pPr>
        <w:ind w:left="862" w:hanging="440"/>
      </w:p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2" w15:restartNumberingAfterBreak="0">
    <w:nsid w:val="122A799E"/>
    <w:multiLevelType w:val="hybridMultilevel"/>
    <w:tmpl w:val="DDBE724A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1AD20F3F"/>
    <w:multiLevelType w:val="hybridMultilevel"/>
    <w:tmpl w:val="1A4E8666"/>
    <w:lvl w:ilvl="0" w:tplc="7E3C5A7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D42F1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2A0856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64085B6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7292F4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E6A862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7285F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89AF01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101048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FF1318"/>
    <w:multiLevelType w:val="hybridMultilevel"/>
    <w:tmpl w:val="072A4BF2"/>
    <w:lvl w:ilvl="0" w:tplc="B07407EA">
      <w:start w:val="1"/>
      <w:numFmt w:val="japaneseCounting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2085285"/>
    <w:multiLevelType w:val="hybridMultilevel"/>
    <w:tmpl w:val="2440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846"/>
    <w:multiLevelType w:val="hybridMultilevel"/>
    <w:tmpl w:val="DBC6B7D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261528A8"/>
    <w:multiLevelType w:val="hybridMultilevel"/>
    <w:tmpl w:val="63FE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2494D"/>
    <w:multiLevelType w:val="hybridMultilevel"/>
    <w:tmpl w:val="8F0AE370"/>
    <w:lvl w:ilvl="0" w:tplc="0409000D">
      <w:start w:val="1"/>
      <w:numFmt w:val="bullet"/>
      <w:lvlText w:val="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1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2A33E1"/>
    <w:multiLevelType w:val="hybridMultilevel"/>
    <w:tmpl w:val="821E1B5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3" w15:restartNumberingAfterBreak="0">
    <w:nsid w:val="4603291B"/>
    <w:multiLevelType w:val="hybridMultilevel"/>
    <w:tmpl w:val="46ACA414"/>
    <w:lvl w:ilvl="0" w:tplc="04090011">
      <w:start w:val="1"/>
      <w:numFmt w:val="decimal"/>
      <w:lvlText w:val="%1)"/>
      <w:lvlJc w:val="left"/>
      <w:pPr>
        <w:ind w:left="1470" w:hanging="420"/>
      </w:pPr>
    </w:lvl>
    <w:lvl w:ilvl="1" w:tplc="04090019" w:tentative="1">
      <w:start w:val="1"/>
      <w:numFmt w:val="lowerLetter"/>
      <w:lvlText w:val="%2)"/>
      <w:lvlJc w:val="left"/>
      <w:pPr>
        <w:ind w:left="1890" w:hanging="420"/>
      </w:pPr>
    </w:lvl>
    <w:lvl w:ilvl="2" w:tplc="0409001B" w:tentative="1">
      <w:start w:val="1"/>
      <w:numFmt w:val="lowerRoman"/>
      <w:lvlText w:val="%3."/>
      <w:lvlJc w:val="right"/>
      <w:pPr>
        <w:ind w:left="2310" w:hanging="420"/>
      </w:pPr>
    </w:lvl>
    <w:lvl w:ilvl="3" w:tplc="0409000F" w:tentative="1">
      <w:start w:val="1"/>
      <w:numFmt w:val="decimal"/>
      <w:lvlText w:val="%4."/>
      <w:lvlJc w:val="left"/>
      <w:pPr>
        <w:ind w:left="2730" w:hanging="420"/>
      </w:pPr>
    </w:lvl>
    <w:lvl w:ilvl="4" w:tplc="04090019" w:tentative="1">
      <w:start w:val="1"/>
      <w:numFmt w:val="lowerLetter"/>
      <w:lvlText w:val="%5)"/>
      <w:lvlJc w:val="left"/>
      <w:pPr>
        <w:ind w:left="3150" w:hanging="420"/>
      </w:pPr>
    </w:lvl>
    <w:lvl w:ilvl="5" w:tplc="0409001B" w:tentative="1">
      <w:start w:val="1"/>
      <w:numFmt w:val="lowerRoman"/>
      <w:lvlText w:val="%6."/>
      <w:lvlJc w:val="right"/>
      <w:pPr>
        <w:ind w:left="3570" w:hanging="420"/>
      </w:pPr>
    </w:lvl>
    <w:lvl w:ilvl="6" w:tplc="0409000F" w:tentative="1">
      <w:start w:val="1"/>
      <w:numFmt w:val="decimal"/>
      <w:lvlText w:val="%7."/>
      <w:lvlJc w:val="left"/>
      <w:pPr>
        <w:ind w:left="3990" w:hanging="420"/>
      </w:pPr>
    </w:lvl>
    <w:lvl w:ilvl="7" w:tplc="04090019" w:tentative="1">
      <w:start w:val="1"/>
      <w:numFmt w:val="lowerLetter"/>
      <w:lvlText w:val="%8)"/>
      <w:lvlJc w:val="left"/>
      <w:pPr>
        <w:ind w:left="4410" w:hanging="420"/>
      </w:pPr>
    </w:lvl>
    <w:lvl w:ilvl="8" w:tplc="0409001B" w:tentative="1">
      <w:start w:val="1"/>
      <w:numFmt w:val="lowerRoman"/>
      <w:lvlText w:val="%9."/>
      <w:lvlJc w:val="right"/>
      <w:pPr>
        <w:ind w:left="4830" w:hanging="420"/>
      </w:pPr>
    </w:lvl>
  </w:abstractNum>
  <w:abstractNum w:abstractNumId="14" w15:restartNumberingAfterBreak="0">
    <w:nsid w:val="463E7E2B"/>
    <w:multiLevelType w:val="hybridMultilevel"/>
    <w:tmpl w:val="C10A1CD2"/>
    <w:lvl w:ilvl="0" w:tplc="0409000D">
      <w:start w:val="1"/>
      <w:numFmt w:val="bullet"/>
      <w:lvlText w:val="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15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8A449A"/>
    <w:multiLevelType w:val="hybridMultilevel"/>
    <w:tmpl w:val="F2A6949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AA02888"/>
    <w:multiLevelType w:val="hybridMultilevel"/>
    <w:tmpl w:val="D0EC93C6"/>
    <w:lvl w:ilvl="0" w:tplc="A3A458DE">
      <w:start w:val="1"/>
      <w:numFmt w:val="decimal"/>
      <w:lvlText w:val="%1）"/>
      <w:lvlJc w:val="left"/>
      <w:pPr>
        <w:ind w:left="862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42" w:hanging="420"/>
      </w:pPr>
    </w:lvl>
    <w:lvl w:ilvl="2" w:tplc="0409001B" w:tentative="1">
      <w:start w:val="1"/>
      <w:numFmt w:val="lowerRoman"/>
      <w:lvlText w:val="%3."/>
      <w:lvlJc w:val="righ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9" w:tentative="1">
      <w:start w:val="1"/>
      <w:numFmt w:val="lowerLetter"/>
      <w:lvlText w:val="%5)"/>
      <w:lvlJc w:val="left"/>
      <w:pPr>
        <w:ind w:left="2602" w:hanging="420"/>
      </w:pPr>
    </w:lvl>
    <w:lvl w:ilvl="5" w:tplc="0409001B" w:tentative="1">
      <w:start w:val="1"/>
      <w:numFmt w:val="lowerRoman"/>
      <w:lvlText w:val="%6."/>
      <w:lvlJc w:val="righ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9" w:tentative="1">
      <w:start w:val="1"/>
      <w:numFmt w:val="lowerLetter"/>
      <w:lvlText w:val="%8)"/>
      <w:lvlJc w:val="left"/>
      <w:pPr>
        <w:ind w:left="3862" w:hanging="420"/>
      </w:pPr>
    </w:lvl>
    <w:lvl w:ilvl="8" w:tplc="0409001B" w:tentative="1">
      <w:start w:val="1"/>
      <w:numFmt w:val="lowerRoman"/>
      <w:lvlText w:val="%9."/>
      <w:lvlJc w:val="right"/>
      <w:pPr>
        <w:ind w:left="4282" w:hanging="420"/>
      </w:pPr>
    </w:lvl>
  </w:abstractNum>
  <w:abstractNum w:abstractNumId="18" w15:restartNumberingAfterBreak="0">
    <w:nsid w:val="4ADE5C37"/>
    <w:multiLevelType w:val="hybridMultilevel"/>
    <w:tmpl w:val="DF287C16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C8973B1"/>
    <w:multiLevelType w:val="hybridMultilevel"/>
    <w:tmpl w:val="2BCEEAE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58BC619D"/>
    <w:multiLevelType w:val="hybridMultilevel"/>
    <w:tmpl w:val="CB38A4F8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1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60F90C00"/>
    <w:multiLevelType w:val="hybridMultilevel"/>
    <w:tmpl w:val="36F2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FD2C25"/>
    <w:multiLevelType w:val="hybridMultilevel"/>
    <w:tmpl w:val="9A24D1A2"/>
    <w:lvl w:ilvl="0" w:tplc="2E165DC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9DB3CFB"/>
    <w:multiLevelType w:val="hybridMultilevel"/>
    <w:tmpl w:val="5C743400"/>
    <w:lvl w:ilvl="0" w:tplc="8EAE15A2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6" w15:restartNumberingAfterBreak="0">
    <w:nsid w:val="7305561D"/>
    <w:multiLevelType w:val="hybridMultilevel"/>
    <w:tmpl w:val="A6E0478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69C0EAA"/>
    <w:multiLevelType w:val="hybridMultilevel"/>
    <w:tmpl w:val="A3F6C24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79923106"/>
    <w:multiLevelType w:val="hybridMultilevel"/>
    <w:tmpl w:val="C69CE022"/>
    <w:lvl w:ilvl="0" w:tplc="14CE601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304846">
    <w:abstractNumId w:val="28"/>
  </w:num>
  <w:num w:numId="2" w16cid:durableId="1066495924">
    <w:abstractNumId w:val="24"/>
  </w:num>
  <w:num w:numId="3" w16cid:durableId="227114510">
    <w:abstractNumId w:val="19"/>
  </w:num>
  <w:num w:numId="4" w16cid:durableId="280573980">
    <w:abstractNumId w:val="16"/>
  </w:num>
  <w:num w:numId="5" w16cid:durableId="1677001530">
    <w:abstractNumId w:val="13"/>
  </w:num>
  <w:num w:numId="6" w16cid:durableId="1122261919">
    <w:abstractNumId w:val="5"/>
  </w:num>
  <w:num w:numId="7" w16cid:durableId="1737240217">
    <w:abstractNumId w:val="18"/>
  </w:num>
  <w:num w:numId="8" w16cid:durableId="455294245">
    <w:abstractNumId w:val="27"/>
  </w:num>
  <w:num w:numId="9" w16cid:durableId="266087354">
    <w:abstractNumId w:val="14"/>
  </w:num>
  <w:num w:numId="10" w16cid:durableId="46219943">
    <w:abstractNumId w:val="10"/>
  </w:num>
  <w:num w:numId="11" w16cid:durableId="70274423">
    <w:abstractNumId w:val="0"/>
  </w:num>
  <w:num w:numId="12" w16cid:durableId="951863896">
    <w:abstractNumId w:val="21"/>
  </w:num>
  <w:num w:numId="13" w16cid:durableId="591934427">
    <w:abstractNumId w:val="11"/>
  </w:num>
  <w:num w:numId="14" w16cid:durableId="176428186">
    <w:abstractNumId w:val="8"/>
  </w:num>
  <w:num w:numId="15" w16cid:durableId="2121996904">
    <w:abstractNumId w:val="9"/>
  </w:num>
  <w:num w:numId="16" w16cid:durableId="1357923643">
    <w:abstractNumId w:val="29"/>
  </w:num>
  <w:num w:numId="17" w16cid:durableId="776485803">
    <w:abstractNumId w:val="17"/>
  </w:num>
  <w:num w:numId="18" w16cid:durableId="1285161312">
    <w:abstractNumId w:val="4"/>
  </w:num>
  <w:num w:numId="19" w16cid:durableId="2003897596">
    <w:abstractNumId w:val="15"/>
  </w:num>
  <w:num w:numId="20" w16cid:durableId="605236929">
    <w:abstractNumId w:val="23"/>
  </w:num>
  <w:num w:numId="21" w16cid:durableId="795219346">
    <w:abstractNumId w:val="12"/>
  </w:num>
  <w:num w:numId="22" w16cid:durableId="1185287459">
    <w:abstractNumId w:val="1"/>
  </w:num>
  <w:num w:numId="23" w16cid:durableId="452791053">
    <w:abstractNumId w:val="6"/>
  </w:num>
  <w:num w:numId="24" w16cid:durableId="368839226">
    <w:abstractNumId w:val="7"/>
  </w:num>
  <w:num w:numId="25" w16cid:durableId="1939285874">
    <w:abstractNumId w:val="25"/>
  </w:num>
  <w:num w:numId="26" w16cid:durableId="1579483942">
    <w:abstractNumId w:val="26"/>
  </w:num>
  <w:num w:numId="27" w16cid:durableId="60757122">
    <w:abstractNumId w:val="3"/>
  </w:num>
  <w:num w:numId="28" w16cid:durableId="2001158235">
    <w:abstractNumId w:val="22"/>
  </w:num>
  <w:num w:numId="29" w16cid:durableId="367146403">
    <w:abstractNumId w:val="20"/>
  </w:num>
  <w:num w:numId="30" w16cid:durableId="653796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zE2NDUxM7E0NDRV0lEKTi0uzszPAykwrAUAC38qXCwAAAA="/>
  </w:docVars>
  <w:rsids>
    <w:rsidRoot w:val="00313A81"/>
    <w:rsid w:val="000226E5"/>
    <w:rsid w:val="00050FB7"/>
    <w:rsid w:val="00051E1A"/>
    <w:rsid w:val="00076A10"/>
    <w:rsid w:val="00077DD0"/>
    <w:rsid w:val="00091655"/>
    <w:rsid w:val="00092797"/>
    <w:rsid w:val="000929B7"/>
    <w:rsid w:val="00096782"/>
    <w:rsid w:val="000A5062"/>
    <w:rsid w:val="000C5392"/>
    <w:rsid w:val="000E0448"/>
    <w:rsid w:val="00126C38"/>
    <w:rsid w:val="00157B33"/>
    <w:rsid w:val="001711A6"/>
    <w:rsid w:val="00196DC4"/>
    <w:rsid w:val="001A4624"/>
    <w:rsid w:val="001B38AE"/>
    <w:rsid w:val="001C2E62"/>
    <w:rsid w:val="001E5A9C"/>
    <w:rsid w:val="0020006D"/>
    <w:rsid w:val="00202936"/>
    <w:rsid w:val="0020734A"/>
    <w:rsid w:val="00223578"/>
    <w:rsid w:val="00244C4D"/>
    <w:rsid w:val="00244FA3"/>
    <w:rsid w:val="002605FE"/>
    <w:rsid w:val="0028595C"/>
    <w:rsid w:val="002A006F"/>
    <w:rsid w:val="002B10E8"/>
    <w:rsid w:val="002D3EB1"/>
    <w:rsid w:val="002D70BE"/>
    <w:rsid w:val="002E7CB0"/>
    <w:rsid w:val="002F12A1"/>
    <w:rsid w:val="002F46E0"/>
    <w:rsid w:val="00313A81"/>
    <w:rsid w:val="003339C7"/>
    <w:rsid w:val="00345404"/>
    <w:rsid w:val="003619BF"/>
    <w:rsid w:val="00364F00"/>
    <w:rsid w:val="003733F3"/>
    <w:rsid w:val="00384E18"/>
    <w:rsid w:val="003860F1"/>
    <w:rsid w:val="00392121"/>
    <w:rsid w:val="003923AD"/>
    <w:rsid w:val="00393104"/>
    <w:rsid w:val="003A1B8C"/>
    <w:rsid w:val="003C398D"/>
    <w:rsid w:val="003C67D4"/>
    <w:rsid w:val="003C744B"/>
    <w:rsid w:val="003E525C"/>
    <w:rsid w:val="004064AC"/>
    <w:rsid w:val="00417286"/>
    <w:rsid w:val="00425BA7"/>
    <w:rsid w:val="004500F5"/>
    <w:rsid w:val="00453F95"/>
    <w:rsid w:val="004548EC"/>
    <w:rsid w:val="004607C4"/>
    <w:rsid w:val="00467AA3"/>
    <w:rsid w:val="0047493E"/>
    <w:rsid w:val="00482510"/>
    <w:rsid w:val="00490CD0"/>
    <w:rsid w:val="004A64FC"/>
    <w:rsid w:val="004C6AE4"/>
    <w:rsid w:val="004D0999"/>
    <w:rsid w:val="004D3683"/>
    <w:rsid w:val="004E60E9"/>
    <w:rsid w:val="005066A0"/>
    <w:rsid w:val="00511EF4"/>
    <w:rsid w:val="0052289D"/>
    <w:rsid w:val="00567EF6"/>
    <w:rsid w:val="00570A95"/>
    <w:rsid w:val="00573268"/>
    <w:rsid w:val="00577093"/>
    <w:rsid w:val="0059196B"/>
    <w:rsid w:val="005B002B"/>
    <w:rsid w:val="005C6635"/>
    <w:rsid w:val="005D19C8"/>
    <w:rsid w:val="005D406D"/>
    <w:rsid w:val="005E3DBF"/>
    <w:rsid w:val="00603A3F"/>
    <w:rsid w:val="00605AE9"/>
    <w:rsid w:val="00623302"/>
    <w:rsid w:val="00626E36"/>
    <w:rsid w:val="00630D9D"/>
    <w:rsid w:val="00630F8F"/>
    <w:rsid w:val="006539D7"/>
    <w:rsid w:val="00673CAB"/>
    <w:rsid w:val="00682C49"/>
    <w:rsid w:val="00697EBF"/>
    <w:rsid w:val="006F1165"/>
    <w:rsid w:val="006F6951"/>
    <w:rsid w:val="00710D88"/>
    <w:rsid w:val="007158CC"/>
    <w:rsid w:val="00717650"/>
    <w:rsid w:val="00750E2D"/>
    <w:rsid w:val="00752D79"/>
    <w:rsid w:val="00761450"/>
    <w:rsid w:val="007807FC"/>
    <w:rsid w:val="007B20B3"/>
    <w:rsid w:val="007B3408"/>
    <w:rsid w:val="007B75C1"/>
    <w:rsid w:val="007E6563"/>
    <w:rsid w:val="007F0DE8"/>
    <w:rsid w:val="00807486"/>
    <w:rsid w:val="0081608C"/>
    <w:rsid w:val="008239C1"/>
    <w:rsid w:val="008261A8"/>
    <w:rsid w:val="00841DB9"/>
    <w:rsid w:val="008508B6"/>
    <w:rsid w:val="00851DDF"/>
    <w:rsid w:val="00854F43"/>
    <w:rsid w:val="00862C91"/>
    <w:rsid w:val="008710E7"/>
    <w:rsid w:val="008906B8"/>
    <w:rsid w:val="008A0742"/>
    <w:rsid w:val="008A1E26"/>
    <w:rsid w:val="008A49B1"/>
    <w:rsid w:val="008A5CF8"/>
    <w:rsid w:val="008B0BB5"/>
    <w:rsid w:val="008B529D"/>
    <w:rsid w:val="008C2D70"/>
    <w:rsid w:val="008E3899"/>
    <w:rsid w:val="00914AED"/>
    <w:rsid w:val="00927F24"/>
    <w:rsid w:val="009458DB"/>
    <w:rsid w:val="00946E0E"/>
    <w:rsid w:val="009563AB"/>
    <w:rsid w:val="00956FCA"/>
    <w:rsid w:val="00966E0F"/>
    <w:rsid w:val="009704C7"/>
    <w:rsid w:val="0097084A"/>
    <w:rsid w:val="009762E5"/>
    <w:rsid w:val="0098520E"/>
    <w:rsid w:val="009A1243"/>
    <w:rsid w:val="009A3FC6"/>
    <w:rsid w:val="009A41F0"/>
    <w:rsid w:val="009B73F0"/>
    <w:rsid w:val="009F7033"/>
    <w:rsid w:val="00A0699E"/>
    <w:rsid w:val="00A147F0"/>
    <w:rsid w:val="00A1494F"/>
    <w:rsid w:val="00A40F69"/>
    <w:rsid w:val="00A4356E"/>
    <w:rsid w:val="00A86A63"/>
    <w:rsid w:val="00A91FFC"/>
    <w:rsid w:val="00A979B3"/>
    <w:rsid w:val="00AB67EA"/>
    <w:rsid w:val="00AD0F6A"/>
    <w:rsid w:val="00AE7F9F"/>
    <w:rsid w:val="00AF53EC"/>
    <w:rsid w:val="00B021F4"/>
    <w:rsid w:val="00B07AD4"/>
    <w:rsid w:val="00B37AF4"/>
    <w:rsid w:val="00B409F4"/>
    <w:rsid w:val="00B40C76"/>
    <w:rsid w:val="00B62D61"/>
    <w:rsid w:val="00B64A65"/>
    <w:rsid w:val="00B7391D"/>
    <w:rsid w:val="00BA28EE"/>
    <w:rsid w:val="00BA32AC"/>
    <w:rsid w:val="00BB3898"/>
    <w:rsid w:val="00BC11E4"/>
    <w:rsid w:val="00BD6402"/>
    <w:rsid w:val="00BE0095"/>
    <w:rsid w:val="00BF3F98"/>
    <w:rsid w:val="00C07444"/>
    <w:rsid w:val="00C158D2"/>
    <w:rsid w:val="00C24992"/>
    <w:rsid w:val="00C348F3"/>
    <w:rsid w:val="00C42568"/>
    <w:rsid w:val="00C44584"/>
    <w:rsid w:val="00C77751"/>
    <w:rsid w:val="00C8561C"/>
    <w:rsid w:val="00C93D93"/>
    <w:rsid w:val="00CB339D"/>
    <w:rsid w:val="00CC4225"/>
    <w:rsid w:val="00CC7A94"/>
    <w:rsid w:val="00CD5EF9"/>
    <w:rsid w:val="00CE689F"/>
    <w:rsid w:val="00D10C12"/>
    <w:rsid w:val="00D155B1"/>
    <w:rsid w:val="00D26D2B"/>
    <w:rsid w:val="00D400CD"/>
    <w:rsid w:val="00D86245"/>
    <w:rsid w:val="00D87F9A"/>
    <w:rsid w:val="00DB0F70"/>
    <w:rsid w:val="00DB396E"/>
    <w:rsid w:val="00DB3B3F"/>
    <w:rsid w:val="00DB481C"/>
    <w:rsid w:val="00DB5CF4"/>
    <w:rsid w:val="00DD27A0"/>
    <w:rsid w:val="00DE1E70"/>
    <w:rsid w:val="00DF5232"/>
    <w:rsid w:val="00E43A26"/>
    <w:rsid w:val="00E4567A"/>
    <w:rsid w:val="00E76606"/>
    <w:rsid w:val="00E82B68"/>
    <w:rsid w:val="00E83BBA"/>
    <w:rsid w:val="00E85F4F"/>
    <w:rsid w:val="00E91491"/>
    <w:rsid w:val="00EB6A75"/>
    <w:rsid w:val="00EF1899"/>
    <w:rsid w:val="00F006E8"/>
    <w:rsid w:val="00F07DBA"/>
    <w:rsid w:val="00F174C5"/>
    <w:rsid w:val="00F250B2"/>
    <w:rsid w:val="00F31123"/>
    <w:rsid w:val="00F40D11"/>
    <w:rsid w:val="00F50EEB"/>
    <w:rsid w:val="00F71669"/>
    <w:rsid w:val="00FB08A8"/>
    <w:rsid w:val="00FB5A3B"/>
    <w:rsid w:val="00FC106B"/>
    <w:rsid w:val="00FE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4678"/>
  <w15:chartTrackingRefBased/>
  <w15:docId w15:val="{95BB5444-6E95-4FCC-9D1A-4351D16B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45404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qFormat/>
    <w:rsid w:val="00313A81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paragraph" w:styleId="a4">
    <w:name w:val="List Paragraph"/>
    <w:aliases w:val="Body Bullets"/>
    <w:basedOn w:val="a"/>
    <w:uiPriority w:val="34"/>
    <w:qFormat/>
    <w:rsid w:val="00946E0E"/>
    <w:pPr>
      <w:ind w:firstLineChars="200" w:firstLine="420"/>
    </w:pPr>
  </w:style>
  <w:style w:type="character" w:styleId="a5">
    <w:name w:val="Hyperlink"/>
    <w:basedOn w:val="a0"/>
    <w:uiPriority w:val="99"/>
    <w:unhideWhenUsed/>
    <w:qFormat/>
    <w:rsid w:val="00DB396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B396E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B64A65"/>
    <w:rPr>
      <w:b/>
    </w:rPr>
  </w:style>
  <w:style w:type="paragraph" w:styleId="a8">
    <w:name w:val="header"/>
    <w:basedOn w:val="a"/>
    <w:link w:val="a9"/>
    <w:uiPriority w:val="99"/>
    <w:unhideWhenUsed/>
    <w:rsid w:val="002000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20006D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2000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20006D"/>
    <w:rPr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8C2D70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qFormat/>
    <w:rsid w:val="00BB3898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qFormat/>
    <w:rsid w:val="00BB3898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BB3898"/>
    <w:pPr>
      <w:ind w:firstLineChars="200" w:firstLine="420"/>
    </w:pPr>
  </w:style>
  <w:style w:type="table" w:styleId="af">
    <w:name w:val="Table Grid"/>
    <w:basedOn w:val="a1"/>
    <w:uiPriority w:val="39"/>
    <w:rsid w:val="00851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ody Text"/>
    <w:basedOn w:val="a"/>
    <w:link w:val="af1"/>
    <w:uiPriority w:val="1"/>
    <w:qFormat/>
    <w:rsid w:val="003C398D"/>
    <w:pPr>
      <w:autoSpaceDE w:val="0"/>
      <w:autoSpaceDN w:val="0"/>
      <w:adjustRightInd w:val="0"/>
      <w:jc w:val="left"/>
    </w:pPr>
    <w:rPr>
      <w:rFonts w:ascii="宋体" w:eastAsia="宋体" w:hAnsi="Times New Roman" w:cs="宋体"/>
      <w:kern w:val="0"/>
      <w:szCs w:val="21"/>
    </w:rPr>
  </w:style>
  <w:style w:type="character" w:customStyle="1" w:styleId="af1">
    <w:name w:val="正文文本 字符"/>
    <w:basedOn w:val="a0"/>
    <w:link w:val="af0"/>
    <w:uiPriority w:val="99"/>
    <w:qFormat/>
    <w:rsid w:val="003C398D"/>
    <w:rPr>
      <w:rFonts w:ascii="宋体" w:eastAsia="宋体" w:hAnsi="Times New Roman" w:cs="宋体"/>
      <w:kern w:val="0"/>
      <w:szCs w:val="21"/>
    </w:rPr>
  </w:style>
  <w:style w:type="character" w:customStyle="1" w:styleId="10">
    <w:name w:val="标题 1 字符"/>
    <w:basedOn w:val="a0"/>
    <w:link w:val="1"/>
    <w:uiPriority w:val="9"/>
    <w:qFormat/>
    <w:rsid w:val="00345404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64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8385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7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93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6158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1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47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aike.baidu.com/item/%E6%AC%A7%E6%B4%B2%E7%A0%94%E7%A9%B6%E5%9E%8B%E5%A4%A7%E5%AD%A6%E8%81%94%E7%9B%9F" TargetMode="External"/><Relationship Id="rId18" Type="http://schemas.openxmlformats.org/officeDocument/2006/relationships/hyperlink" Target="https://www.safchina.cn/fee-sheet-university-of-edinburgh.pdf" TargetMode="External"/><Relationship Id="rId26" Type="http://schemas.openxmlformats.org/officeDocument/2006/relationships/image" Target="cid:image004.png@01D9BE45.F6B75090" TargetMode="External"/><Relationship Id="rId3" Type="http://schemas.openxmlformats.org/officeDocument/2006/relationships/styles" Target="styles.xml"/><Relationship Id="rId21" Type="http://schemas.openxmlformats.org/officeDocument/2006/relationships/hyperlink" Target="mailto:beijing@safchina.org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baike.baidu.com/item/Universitas%2021" TargetMode="External"/><Relationship Id="rId17" Type="http://schemas.openxmlformats.org/officeDocument/2006/relationships/hyperlink" Target="https://sisfbrenderer-100287.campusnet.net/" TargetMode="External"/><Relationship Id="rId25" Type="http://schemas.openxmlformats.org/officeDocument/2006/relationships/image" Target="media/image4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afchina.cn/how-it-works" TargetMode="External"/><Relationship Id="rId20" Type="http://schemas.openxmlformats.org/officeDocument/2006/relationships/image" Target="cid:image002.jpg@01D9BE46.C8F3A860" TargetMode="Externa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aike.baidu.com/item/%E7%BD%97%E7%B4%A0%E9%9B%86%E5%9B%A2" TargetMode="External"/><Relationship Id="rId24" Type="http://schemas.openxmlformats.org/officeDocument/2006/relationships/image" Target="cid:image003.jpg@01D9BE45.F6B75090" TargetMode="External"/><Relationship Id="rId32" Type="http://schemas.openxmlformats.org/officeDocument/2006/relationships/hyperlink" Target="https://www.safchina.c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3.jpeg"/><Relationship Id="rId28" Type="http://schemas.openxmlformats.org/officeDocument/2006/relationships/hyperlink" Target="https://www.safchina.cn/" TargetMode="External"/><Relationship Id="rId10" Type="http://schemas.openxmlformats.org/officeDocument/2006/relationships/hyperlink" Target="http://baike.baidu.com/view/36470.htm" TargetMode="External"/><Relationship Id="rId19" Type="http://schemas.openxmlformats.org/officeDocument/2006/relationships/image" Target="media/image2.jpeg"/><Relationship Id="rId31" Type="http://schemas.openxmlformats.org/officeDocument/2006/relationships/hyperlink" Target="mailto:guangzhou@safchin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aike.baidu.com/view/9329165.htm" TargetMode="External"/><Relationship Id="rId14" Type="http://schemas.openxmlformats.org/officeDocument/2006/relationships/hyperlink" Target="https://www.ed.ac.uk/global/study-abroad/course" TargetMode="External"/><Relationship Id="rId22" Type="http://schemas.openxmlformats.org/officeDocument/2006/relationships/hyperlink" Target="https://www.safchina.cn/" TargetMode="External"/><Relationship Id="rId27" Type="http://schemas.openxmlformats.org/officeDocument/2006/relationships/hyperlink" Target="mailto:shanghai@safchina.org" TargetMode="External"/><Relationship Id="rId30" Type="http://schemas.openxmlformats.org/officeDocument/2006/relationships/image" Target="cid:image005.png@01D9BE45.F6B75090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baike.baidu.com/view/36470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910-48C4-4C49-9D76-0A2BCE0E7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7</Words>
  <Characters>4146</Characters>
  <Application>Microsoft Office Word</Application>
  <DocSecurity>0</DocSecurity>
  <Lines>34</Lines>
  <Paragraphs>9</Paragraphs>
  <ScaleCrop>false</ScaleCrop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</dc:creator>
  <cp:keywords/>
  <dc:description/>
  <cp:lastModifiedBy>Zoe Liu</cp:lastModifiedBy>
  <cp:revision>3</cp:revision>
  <dcterms:created xsi:type="dcterms:W3CDTF">2023-08-04T02:38:00Z</dcterms:created>
  <dcterms:modified xsi:type="dcterms:W3CDTF">2023-08-04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449819a4e0747cd39096d61e504bc81c9e4894c3c74431b89672b55320efa</vt:lpwstr>
  </property>
</Properties>
</file>